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0ACF6" w14:textId="77777777" w:rsidR="003F4506" w:rsidRPr="005333BA" w:rsidRDefault="003F4506" w:rsidP="004F1724">
      <w:pPr>
        <w:pStyle w:val="Heading1"/>
      </w:pPr>
      <w:bookmarkStart w:id="0" w:name="_Hlk161824089"/>
      <w:bookmarkStart w:id="1" w:name="_Toc30681202"/>
      <w:bookmarkEnd w:id="0"/>
      <w:r w:rsidRPr="005333BA">
        <w:rPr>
          <w:noProof/>
        </w:rPr>
        <w:drawing>
          <wp:inline distT="0" distB="0" distL="0" distR="0" wp14:anchorId="3EBD1697" wp14:editId="42654968">
            <wp:extent cx="4710297" cy="1076325"/>
            <wp:effectExtent l="0" t="0" r="0" b="0"/>
            <wp:docPr id="3" name="Picture 3" descr="Division of Blind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vision of Blind Services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18062" cy="1169501"/>
                    </a:xfrm>
                    <a:prstGeom prst="rect">
                      <a:avLst/>
                    </a:prstGeom>
                  </pic:spPr>
                </pic:pic>
              </a:graphicData>
            </a:graphic>
          </wp:inline>
        </w:drawing>
      </w:r>
    </w:p>
    <w:bookmarkEnd w:id="1"/>
    <w:p w14:paraId="2D724719" w14:textId="77777777" w:rsidR="00464189" w:rsidRPr="00CF470D" w:rsidRDefault="00464189" w:rsidP="004F1724">
      <w:pPr>
        <w:pStyle w:val="Heading1"/>
      </w:pPr>
      <w:r w:rsidRPr="00E8075A">
        <w:t>Toca y escucha</w:t>
      </w:r>
    </w:p>
    <w:p w14:paraId="76403635" w14:textId="77777777" w:rsidR="00D63B39" w:rsidRPr="00CF470D" w:rsidRDefault="00BA4C61" w:rsidP="00445B59">
      <w:pPr>
        <w:pStyle w:val="NoSpacing"/>
        <w:jc w:val="center"/>
        <w:rPr>
          <w:rFonts w:ascii="Calibri" w:hAnsi="Calibri" w:cs="Calibri"/>
          <w:b/>
          <w:i/>
          <w:color w:val="00008A"/>
          <w:sz w:val="32"/>
          <w:szCs w:val="32"/>
        </w:rPr>
      </w:pPr>
      <w:r w:rsidRPr="00CF470D">
        <w:rPr>
          <w:rFonts w:ascii="Calibri" w:hAnsi="Calibri" w:cs="Calibri"/>
          <w:b/>
          <w:i/>
          <w:color w:val="002060"/>
          <w:sz w:val="32"/>
          <w:szCs w:val="32"/>
        </w:rPr>
        <w:t>Boletín informativo de la Biblioteca de Libros Hablados y Braille de Florida</w:t>
      </w:r>
    </w:p>
    <w:p w14:paraId="18E4E086" w14:textId="2B94E536" w:rsidR="002C2F43" w:rsidRPr="00E8075A" w:rsidRDefault="00731580" w:rsidP="00445B59">
      <w:pPr>
        <w:pStyle w:val="NoSpacing"/>
        <w:jc w:val="center"/>
        <w:rPr>
          <w:rFonts w:ascii="Calibri" w:hAnsi="Calibri" w:cs="Calibri"/>
          <w:b/>
          <w:i/>
          <w:sz w:val="48"/>
          <w:szCs w:val="48"/>
        </w:rPr>
      </w:pPr>
      <w:r w:rsidRPr="00E8075A">
        <w:rPr>
          <w:rFonts w:ascii="Calibri" w:hAnsi="Calibri" w:cs="Calibri"/>
          <w:b/>
          <w:i/>
          <w:sz w:val="48"/>
          <w:szCs w:val="48"/>
        </w:rPr>
        <w:t>Primavera de 2026</w:t>
      </w:r>
    </w:p>
    <w:p w14:paraId="117B059C" w14:textId="77777777" w:rsidR="006F5806" w:rsidRPr="005333BA" w:rsidRDefault="006F5806" w:rsidP="004F1724"/>
    <w:p w14:paraId="6FD4BAAC" w14:textId="77777777" w:rsidR="00E97608" w:rsidRPr="001109FC" w:rsidRDefault="00E97608" w:rsidP="001109FC">
      <w:pPr>
        <w:pStyle w:val="Heading2"/>
      </w:pPr>
      <w:r w:rsidRPr="001109FC">
        <w:t>¿Qué está pasando en Florida?</w:t>
      </w:r>
    </w:p>
    <w:p w14:paraId="5B9462B3" w14:textId="2F45EC96" w:rsidR="00E97608" w:rsidRPr="00A15467" w:rsidRDefault="00E97608" w:rsidP="00014726">
      <w:pPr>
        <w:pStyle w:val="news14"/>
      </w:pPr>
      <w:r w:rsidRPr="00A15467">
        <w:t>De Nicole Sanders, Jefa de la Oficina</w:t>
      </w:r>
    </w:p>
    <w:p w14:paraId="75C081F5" w14:textId="7545910A" w:rsidR="00B01340" w:rsidRPr="005333BA" w:rsidRDefault="00405E0D" w:rsidP="001109FC">
      <w:r w:rsidRPr="005333BA">
        <w:t>¡Bienvenidos al 2026! En la biblioteca, nos entusiasma ofrecerles más libros excelentes, divertidos retos de lectura y nuevos programas. Nos enorgullece anunciar que la División de Servicios para Personas Ciegas celebra este año 85 años de servicio dedicado a las personas ciegas y con discapacidad visual de Florida.</w:t>
      </w:r>
    </w:p>
    <w:p w14:paraId="22F20CEA" w14:textId="6FE9F3D4" w:rsidR="00B01340" w:rsidRPr="005333BA" w:rsidRDefault="009029D5" w:rsidP="001109FC">
      <w:r w:rsidRPr="005333BA">
        <w:t>En 2025, en la Biblioteca conmemoramos un hito importante: ¡75 años de servicio!</w:t>
      </w:r>
    </w:p>
    <w:p w14:paraId="12A07911" w14:textId="51700B03" w:rsidR="00F41320" w:rsidRPr="001109FC" w:rsidRDefault="004731BC" w:rsidP="001109FC">
      <w:pPr>
        <w:rPr>
          <w:b/>
          <w:bCs/>
        </w:rPr>
      </w:pPr>
      <w:r w:rsidRPr="001109FC">
        <w:rPr>
          <w:b/>
          <w:bCs/>
        </w:rPr>
        <w:t>Historia</w:t>
      </w:r>
    </w:p>
    <w:p w14:paraId="22B77EFD" w14:textId="2350F948" w:rsidR="00B04823" w:rsidRPr="005516B6" w:rsidRDefault="00544501" w:rsidP="00B04823">
      <w:r w:rsidRPr="004F1724">
        <w:t>Antes de 1934, las personas con discapacidades visuales o de lectura debían escuchar cuentos o aprender braille para poder disfrutar de los libros. Florida recibió inicialmente servicios bibliotecarios de la biblioteca regional de Georgia. En 1950, la Biblioteca del Congreso autorizó la creación de la 32.ª biblioteca regional de la red del Servicio Nacional de Bibliotecas (NLS), la Biblioteca de Libros Hablados de Florida en Daytona Beach. Estaba ubicada en un antiguo dormitorio del Cuerpo Femenino del Ejército de la Segunda Guerra Mundial, de 370 metros cuadrados, conocido como «The Barracks». Con una plantilla de seis personas y la ayuda de voluntarios, prestaba servicios de audiolibros a aproximadamente 900 personas ciegas de Florida. En 1994, la biblioteca pasó a llamarse oficialmente Oficina de Servicios de Bibliotecas de Braille y Libros Hablados de Florida.</w:t>
      </w:r>
    </w:p>
    <w:p w14:paraId="05C60A92" w14:textId="77777777" w:rsidR="00883738" w:rsidRPr="001109FC" w:rsidRDefault="00544501" w:rsidP="004F1724">
      <w:pPr>
        <w:rPr>
          <w:b/>
          <w:bCs/>
        </w:rPr>
      </w:pPr>
      <w:r w:rsidRPr="001109FC">
        <w:rPr>
          <w:b/>
          <w:bCs/>
        </w:rPr>
        <w:t>Hoy</w:t>
      </w:r>
    </w:p>
    <w:p w14:paraId="1269BE21" w14:textId="2FB9C1C8" w:rsidR="00544501" w:rsidRPr="005333BA" w:rsidRDefault="003109C1" w:rsidP="004F1724">
      <w:r w:rsidRPr="005333BA">
        <w:t>La biblioteca colabora con nueve bibliotecas subregionales ubicadas en los condados de Brevard, Broward, Duval, Escambia, Lee, Miami-Dade, Orange, Palm Beach y Pinellas. ¡Juntos, atendemos a más de 21 000 usuarios en toda Florida!</w:t>
      </w:r>
    </w:p>
    <w:p w14:paraId="7DAFB101" w14:textId="28A7DACD" w:rsidR="00544501" w:rsidRPr="005333BA" w:rsidRDefault="00591224" w:rsidP="004F1724">
      <w:r w:rsidRPr="005333BA">
        <w:t>El año pasado se distribuyeron casi 2 millones de artículos, entre ellos:</w:t>
      </w:r>
    </w:p>
    <w:p w14:paraId="58267C55" w14:textId="0114A458" w:rsidR="00544501" w:rsidRPr="005333BA" w:rsidRDefault="00544501" w:rsidP="004F1724">
      <w:pPr>
        <w:pStyle w:val="ListParagraph"/>
        <w:numPr>
          <w:ilvl w:val="0"/>
          <w:numId w:val="33"/>
        </w:numPr>
      </w:pPr>
      <w:r w:rsidRPr="005333BA">
        <w:lastRenderedPageBreak/>
        <w:t>libros, revistas, DVD descriptivos, kits y</w:t>
      </w:r>
    </w:p>
    <w:p w14:paraId="577CA437" w14:textId="0FF16BFC" w:rsidR="00544501" w:rsidRPr="005333BA" w:rsidRDefault="00544501" w:rsidP="004F1724">
      <w:pPr>
        <w:pStyle w:val="ListParagraph"/>
        <w:numPr>
          <w:ilvl w:val="0"/>
          <w:numId w:val="33"/>
        </w:numPr>
      </w:pPr>
      <w:r w:rsidRPr="005333BA">
        <w:t>Reproductores de audiolibros, accesorios y lectores electrónicos en braille.</w:t>
      </w:r>
    </w:p>
    <w:p w14:paraId="0028B163" w14:textId="77777777" w:rsidR="00990C41" w:rsidRDefault="00544501" w:rsidP="00990C41">
      <w:r w:rsidRPr="005333BA">
        <w:t xml:space="preserve">Los voluntarios graban audiolibros y revistas </w:t>
      </w:r>
      <w:r w:rsidR="00990C41">
        <w:t>en estudios de todo el estado.</w:t>
      </w:r>
    </w:p>
    <w:p w14:paraId="279A6D28" w14:textId="5A476634" w:rsidR="00544501" w:rsidRPr="005333BA" w:rsidRDefault="00544501" w:rsidP="00990C41">
      <w:pPr>
        <w:pStyle w:val="ListParagraph"/>
        <w:numPr>
          <w:ilvl w:val="0"/>
          <w:numId w:val="42"/>
        </w:numPr>
      </w:pPr>
      <w:r w:rsidRPr="005333BA">
        <w:t>Desde 2015, Florida ha publicado más de 400 audiolibros y libros en braille en BARD para que lectores de todo el país puedan disfrutarlos.</w:t>
      </w:r>
    </w:p>
    <w:p w14:paraId="6A5A6D3F" w14:textId="3BC855E0" w:rsidR="00544501" w:rsidRPr="005333BA" w:rsidRDefault="00544501" w:rsidP="004F1724">
      <w:pPr>
        <w:pStyle w:val="ListParagraph"/>
        <w:numPr>
          <w:ilvl w:val="0"/>
          <w:numId w:val="32"/>
        </w:numPr>
      </w:pPr>
      <w:r w:rsidRPr="005333BA">
        <w:t>El año pasado, las revistas de Florida se descargaron más de 6.000 veces y los libros de Florida más de 5.000 veces.</w:t>
      </w:r>
    </w:p>
    <w:p w14:paraId="6158F96C" w14:textId="5A16E0B8" w:rsidR="00C236EA" w:rsidRPr="005333BA" w:rsidRDefault="00C236EA" w:rsidP="004F1724">
      <w:r w:rsidRPr="005333BA">
        <w:t>Realizamos una encuesta a nuestros clientes y nos alegró mucho saber que muchos de ustedes quedaron satisfechos con nuestros servicios. Esperamos seguir colaborando con ustedes en el futuro.</w:t>
      </w:r>
    </w:p>
    <w:p w14:paraId="2E3A1BAE" w14:textId="27DD5C57" w:rsidR="00C236EA" w:rsidRDefault="00C236EA" w:rsidP="004F1724">
      <w:r w:rsidRPr="005333BA">
        <w:t>¡No te pierdas nuestros retos y programas de lectura esta primavera! Nuestros asesores de lectura estarán encantados de saber de ti y te ayudarán a encontrar justo lo que buscas. ¡Gracias por ser un usuario tan fiel de la biblioteca y que disfrutes de la lectura!</w:t>
      </w:r>
    </w:p>
    <w:p w14:paraId="231C5F93" w14:textId="77777777" w:rsidR="00A554CC" w:rsidRDefault="00A554CC" w:rsidP="004F1724"/>
    <w:p w14:paraId="391DD06E" w14:textId="73DA819D" w:rsidR="00BE24FD" w:rsidRPr="005333BA" w:rsidRDefault="00BE24FD" w:rsidP="001109FC">
      <w:pPr>
        <w:pStyle w:val="Heading2"/>
      </w:pPr>
      <w:r w:rsidRPr="005333BA">
        <w:t>Programación en su biblioteca de libros hablados y en braille de Florida.</w:t>
      </w:r>
    </w:p>
    <w:p w14:paraId="3E8E65B4" w14:textId="02A83D7F" w:rsidR="00BE24FD" w:rsidRPr="005333BA" w:rsidRDefault="003E4628" w:rsidP="004F1724">
      <w:pPr>
        <w:pStyle w:val="Heading3"/>
      </w:pPr>
      <w:r w:rsidRPr="005333BA">
        <w:t xml:space="preserve">Reto de lectura: Envía tu nombre y los títulos de los libros que leas a </w:t>
      </w:r>
      <w:hyperlink r:id="rId9" w:history="1">
        <w:r w:rsidR="003B1716" w:rsidRPr="002E45F5">
          <w:rPr>
            <w:rStyle w:val="Hyperlink"/>
            <w:sz w:val="28"/>
            <w:szCs w:val="28"/>
          </w:rPr>
          <w:t xml:space="preserve">reading@dbs.fldoe.org </w:t>
        </w:r>
      </w:hyperlink>
      <w:r w:rsidR="003B1716" w:rsidRPr="002E45F5">
        <w:t>con la palabra "SPRING" en el asunto. El reto finaliza el 31 de mayo de 2026.</w:t>
      </w:r>
    </w:p>
    <w:p w14:paraId="60150A4D" w14:textId="0F93419D" w:rsidR="008924D1" w:rsidRPr="005333BA" w:rsidRDefault="00EF3482" w:rsidP="004F1724">
      <w:pPr>
        <w:pStyle w:val="ListParagraph"/>
        <w:numPr>
          <w:ilvl w:val="0"/>
          <w:numId w:val="41"/>
        </w:numPr>
      </w:pPr>
      <w:r w:rsidRPr="005333BA">
        <w:rPr>
          <w:b/>
          <w:bCs/>
        </w:rPr>
        <w:t xml:space="preserve">Limpieza y reinicio de primavera </w:t>
      </w:r>
      <w:r w:rsidR="00714FB6" w:rsidRPr="005333BA">
        <w:t>: Lee tres libros sobre alimentación saludable, limpieza, organización o cómo redefinir tus objetivos.</w:t>
      </w:r>
    </w:p>
    <w:p w14:paraId="205A268C" w14:textId="4E44DFA5" w:rsidR="00BB508E" w:rsidRDefault="009B589F" w:rsidP="004F1724">
      <w:pPr>
        <w:pStyle w:val="ListParagraph"/>
        <w:numPr>
          <w:ilvl w:val="0"/>
          <w:numId w:val="41"/>
        </w:numPr>
      </w:pPr>
      <w:r w:rsidRPr="005333BA">
        <w:rPr>
          <w:b/>
          <w:bCs/>
        </w:rPr>
        <w:t xml:space="preserve">Lee Cuatro por diversión </w:t>
      </w:r>
      <w:r w:rsidR="00714FB6" w:rsidRPr="005333BA">
        <w:rPr>
          <w:b/>
          <w:bCs/>
          <w:color w:val="1F3864" w:themeColor="accent5" w:themeShade="80"/>
        </w:rPr>
        <w:t>:</w:t>
      </w:r>
      <w:r w:rsidR="00714FB6" w:rsidRPr="005333BA">
        <w:rPr>
          <w:color w:val="1F3864" w:themeColor="accent5" w:themeShade="80"/>
        </w:rPr>
        <w:t xml:space="preserve"> </w:t>
      </w:r>
      <w:r w:rsidRPr="005333BA">
        <w:t>Lee cuatro libros del mismo tema o autor.</w:t>
      </w:r>
    </w:p>
    <w:p w14:paraId="2DFA0B3F" w14:textId="13DC999D" w:rsidR="00E83697" w:rsidRDefault="00E83697" w:rsidP="004F1724">
      <w:pPr>
        <w:pStyle w:val="ListParagraph"/>
        <w:numPr>
          <w:ilvl w:val="0"/>
          <w:numId w:val="41"/>
        </w:numPr>
      </w:pPr>
      <w:r>
        <w:rPr>
          <w:b/>
          <w:bCs/>
        </w:rPr>
        <w:t xml:space="preserve">¡Adelanta el tiempo en primavera: </w:t>
      </w:r>
      <w:r>
        <w:t>lee un libro sobre viajes en el tiempo!</w:t>
      </w:r>
    </w:p>
    <w:p w14:paraId="499AE5D5" w14:textId="65FF3ADA" w:rsidR="00315707" w:rsidRDefault="00E64D8E" w:rsidP="004F1724">
      <w:r w:rsidRPr="005333BA">
        <w:t>También puede llamar al 1-800-266-6075 y dejar un mensaje para Maureen Dorosinski, la especialista del programa de la biblioteca.</w:t>
      </w:r>
    </w:p>
    <w:p w14:paraId="0239F9DB" w14:textId="77777777" w:rsidR="00AD04EF" w:rsidRPr="005333BA" w:rsidRDefault="00AD04EF" w:rsidP="004F1724"/>
    <w:p w14:paraId="6686853B" w14:textId="2B581B22" w:rsidR="00464240" w:rsidRPr="005333BA" w:rsidRDefault="00AA6F7F" w:rsidP="004F1724">
      <w:pPr>
        <w:pStyle w:val="Heading3"/>
      </w:pPr>
      <w:r w:rsidRPr="005333BA">
        <w:t>Programas telefónicos</w:t>
      </w:r>
    </w:p>
    <w:p w14:paraId="707DA46F" w14:textId="6CC0B67A" w:rsidR="002B2E2A" w:rsidRDefault="002B2E2A" w:rsidP="004F1724">
      <w:pPr>
        <w:rPr>
          <w:sz w:val="32"/>
          <w:szCs w:val="32"/>
        </w:rPr>
      </w:pPr>
      <w:r w:rsidRPr="002B2E2A">
        <w:rPr>
          <w:b/>
          <w:bCs/>
          <w:sz w:val="32"/>
          <w:szCs w:val="32"/>
        </w:rPr>
        <w:t>Tenga en cuenta: todos los programas se imparten en inglés.</w:t>
      </w:r>
    </w:p>
    <w:p w14:paraId="7550FF40" w14:textId="30380752" w:rsidR="00335CCD" w:rsidRPr="00002F7F" w:rsidRDefault="00335CCD" w:rsidP="004F1724">
      <w:pPr>
        <w:rPr>
          <w:sz w:val="32"/>
          <w:szCs w:val="32"/>
        </w:rPr>
      </w:pPr>
      <w:r w:rsidRPr="00002F7F">
        <w:rPr>
          <w:sz w:val="32"/>
          <w:szCs w:val="32"/>
        </w:rPr>
        <w:t>Consejos útiles</w:t>
      </w:r>
    </w:p>
    <w:p w14:paraId="3F5D227A" w14:textId="13599285" w:rsidR="00335CCD" w:rsidRPr="005333BA" w:rsidRDefault="00335CCD" w:rsidP="004F1724">
      <w:pPr>
        <w:pStyle w:val="ListParagraph"/>
        <w:numPr>
          <w:ilvl w:val="0"/>
          <w:numId w:val="37"/>
        </w:numPr>
      </w:pPr>
      <w:r w:rsidRPr="005333BA">
        <w:rPr>
          <w:b/>
          <w:bCs/>
        </w:rPr>
        <w:lastRenderedPageBreak/>
        <w:t xml:space="preserve">Al llamar para unirse a un programa </w:t>
      </w:r>
      <w:r w:rsidRPr="005333BA">
        <w:t>, se le preguntará automáticamente si es el organizador; no haga nada. Espere a que se registre su nombre y luego se le admitirá a la reunión.</w:t>
      </w:r>
    </w:p>
    <w:p w14:paraId="73006F45" w14:textId="77777777" w:rsidR="00335CCD" w:rsidRPr="005333BA" w:rsidRDefault="00335CCD" w:rsidP="004F1724">
      <w:pPr>
        <w:pStyle w:val="ListParagraph"/>
        <w:numPr>
          <w:ilvl w:val="0"/>
          <w:numId w:val="37"/>
        </w:numPr>
      </w:pPr>
      <w:r w:rsidRPr="005333BA">
        <w:rPr>
          <w:b/>
          <w:bCs/>
        </w:rPr>
        <w:t xml:space="preserve">Si utiliza un ordenador y prefiere la conexión a través de Microsoft Teams </w:t>
      </w:r>
      <w:r w:rsidRPr="005333BA">
        <w:t xml:space="preserve">, envíe un correo electrónico a </w:t>
      </w:r>
      <w:r w:rsidRPr="005333BA">
        <w:rPr>
          <w:b/>
          <w:bCs/>
        </w:rPr>
        <w:t xml:space="preserve">reading@dbs.fldoe.org </w:t>
      </w:r>
      <w:r w:rsidRPr="005333BA">
        <w:t>con el nombre de la reunión a la que desea asistir escrito en el asunto.</w:t>
      </w:r>
    </w:p>
    <w:p w14:paraId="1C7C298E" w14:textId="052D7DC4" w:rsidR="00BA383C" w:rsidRDefault="00BA383C" w:rsidP="004F1724">
      <w:pPr>
        <w:rPr>
          <w:b/>
          <w:bCs/>
        </w:rPr>
      </w:pPr>
      <w:r w:rsidRPr="00002F7F">
        <w:rPr>
          <w:b/>
          <w:bCs/>
        </w:rPr>
        <w:t xml:space="preserve">PROGRAMAS DE LLAMADAS </w:t>
      </w:r>
      <w:r w:rsidR="00AA6F7F" w:rsidRPr="00002F7F">
        <w:rPr>
          <w:b/>
          <w:bCs/>
        </w:rPr>
        <w:t>PARA EVENTOS ESPECIALES</w:t>
      </w:r>
    </w:p>
    <w:p w14:paraId="6822E0C3" w14:textId="69E5B7AD" w:rsidR="00317E2F" w:rsidRPr="00747CCB" w:rsidRDefault="00CF6BC8" w:rsidP="004F1724">
      <w:pPr>
        <w:pStyle w:val="Heading3"/>
        <w:rPr>
          <w:b w:val="0"/>
          <w:bCs w:val="0"/>
        </w:rPr>
      </w:pPr>
      <w:r w:rsidRPr="005333BA">
        <w:t xml:space="preserve">Seminario web sobre el uso del catálogo público de libros en línea: </w:t>
      </w:r>
      <w:r w:rsidR="00076D4D" w:rsidRPr="005516B6">
        <w:rPr>
          <w:b w:val="0"/>
          <w:bCs w:val="0"/>
        </w:rPr>
        <w:t>En este seminario web, usted podrá:</w:t>
      </w:r>
      <w:r w:rsidR="00076D4D">
        <w:t xml:space="preserve"> </w:t>
      </w:r>
      <w:r w:rsidR="00076D4D">
        <w:rPr>
          <w:b w:val="0"/>
          <w:bCs w:val="0"/>
        </w:rPr>
        <w:t xml:space="preserve">¡Aprende a buscar en el catálogo y a solicitar libros para encontrar justo lo que necesitas! Envía un correo electrónico </w:t>
      </w:r>
      <w:r w:rsidR="00DC68FA" w:rsidRPr="00002F7F">
        <w:t xml:space="preserve">a reading@dbs.fldoe.org </w:t>
      </w:r>
      <w:r w:rsidR="00DC68FA" w:rsidRPr="00747CCB">
        <w:rPr>
          <w:b w:val="0"/>
          <w:bCs w:val="0"/>
        </w:rPr>
        <w:t>para obtener el enlace de Microsoft Teams (para acceso visual).</w:t>
      </w:r>
    </w:p>
    <w:p w14:paraId="1266FD95" w14:textId="18EC6FC6" w:rsidR="00317E2F" w:rsidRPr="005333BA" w:rsidRDefault="0049192A" w:rsidP="006F49B0">
      <w:pPr>
        <w:pStyle w:val="ListParagraph"/>
        <w:numPr>
          <w:ilvl w:val="0"/>
          <w:numId w:val="46"/>
        </w:numPr>
      </w:pPr>
      <w:r>
        <w:t>Martes 7 de abril, de 11:00 a 11:30 a. m. (hora del este)</w:t>
      </w:r>
    </w:p>
    <w:p w14:paraId="4468B430" w14:textId="06088A94" w:rsidR="000A2D17" w:rsidRPr="005333BA" w:rsidRDefault="000A2D17" w:rsidP="004F1724">
      <w:pPr>
        <w:pStyle w:val="ListParagraph"/>
        <w:numPr>
          <w:ilvl w:val="1"/>
          <w:numId w:val="34"/>
        </w:numPr>
      </w:pPr>
      <w:r w:rsidRPr="005333BA">
        <w:t>Llame al 1-850-583-5063, ID de conferencia telefónica: 143 436 71 #</w:t>
      </w:r>
    </w:p>
    <w:p w14:paraId="313A531D" w14:textId="0BD56E10" w:rsidR="005F5838" w:rsidRPr="005333BA" w:rsidRDefault="003B2D2C" w:rsidP="004F1724">
      <w:pPr>
        <w:pStyle w:val="ListParagraph"/>
        <w:numPr>
          <w:ilvl w:val="0"/>
          <w:numId w:val="34"/>
        </w:numPr>
      </w:pPr>
      <w:r w:rsidRPr="005333BA">
        <w:t>Martes 5 de mayo, de 14:00 a 14:30 (hora del este)</w:t>
      </w:r>
    </w:p>
    <w:p w14:paraId="5D542690" w14:textId="77777777" w:rsidR="007B20A9" w:rsidRPr="005333BA" w:rsidRDefault="000A2D17" w:rsidP="004F1724">
      <w:pPr>
        <w:pStyle w:val="ListParagraph"/>
        <w:numPr>
          <w:ilvl w:val="1"/>
          <w:numId w:val="34"/>
        </w:numPr>
      </w:pPr>
      <w:r w:rsidRPr="005333BA">
        <w:t>Llame al 1-850-583-5063, ID de conferencia telefónica: 768 866 548 #</w:t>
      </w:r>
    </w:p>
    <w:p w14:paraId="60E970D7" w14:textId="15EC0494" w:rsidR="00CF6BC8" w:rsidRPr="00747CCB" w:rsidRDefault="00D31CBC" w:rsidP="004F1724">
      <w:pPr>
        <w:pStyle w:val="Heading3"/>
        <w:rPr>
          <w:b w:val="0"/>
          <w:bCs w:val="0"/>
        </w:rPr>
      </w:pPr>
      <w:r w:rsidRPr="005333BA">
        <w:t xml:space="preserve">Ayuda de BARD: </w:t>
      </w:r>
      <w:r w:rsidR="00DC648B" w:rsidRPr="005516B6">
        <w:rPr>
          <w:b w:val="0"/>
          <w:bCs w:val="0"/>
        </w:rPr>
        <w:t>En esta sesión, puede llamar y preguntar a nuestro personal sobre</w:t>
      </w:r>
      <w:r w:rsidR="00DC648B">
        <w:t xml:space="preserve"> </w:t>
      </w:r>
      <w:r w:rsidR="00DC648B" w:rsidRPr="005516B6">
        <w:rPr>
          <w:b w:val="0"/>
          <w:bCs w:val="0"/>
        </w:rPr>
        <w:t xml:space="preserve">Descarga de archivos al </w:t>
      </w:r>
      <w:r w:rsidRPr="00747CCB">
        <w:rPr>
          <w:b w:val="0"/>
          <w:bCs w:val="0"/>
        </w:rPr>
        <w:t>reproductor de audiolibros DA2, lector electrónico en braille y otras preguntas.</w:t>
      </w:r>
    </w:p>
    <w:p w14:paraId="2B1E0ED3" w14:textId="733D93BA" w:rsidR="0088600D" w:rsidRPr="005333BA" w:rsidRDefault="0088600D" w:rsidP="004F1724">
      <w:pPr>
        <w:pStyle w:val="ListParagraph"/>
        <w:numPr>
          <w:ilvl w:val="0"/>
          <w:numId w:val="34"/>
        </w:numPr>
      </w:pPr>
      <w:r w:rsidRPr="005333BA">
        <w:t>Martes 21 de abril, de 14:00 a 14:30 (hora del este)</w:t>
      </w:r>
    </w:p>
    <w:p w14:paraId="42BD3EDA" w14:textId="5631537A" w:rsidR="000A2D17" w:rsidRPr="005333BA" w:rsidRDefault="000A2D17" w:rsidP="004F1724">
      <w:pPr>
        <w:pStyle w:val="ListParagraph"/>
        <w:numPr>
          <w:ilvl w:val="1"/>
          <w:numId w:val="34"/>
        </w:numPr>
      </w:pPr>
      <w:r w:rsidRPr="005333BA">
        <w:t>Llame al 1-850-583-5063, ID de conferencia telefónica: 725 346 409 #</w:t>
      </w:r>
    </w:p>
    <w:p w14:paraId="280B304F" w14:textId="23D27B95" w:rsidR="009C38BD" w:rsidRPr="005333BA" w:rsidRDefault="00544E1A" w:rsidP="004F1724">
      <w:pPr>
        <w:pStyle w:val="ListParagraph"/>
        <w:numPr>
          <w:ilvl w:val="0"/>
          <w:numId w:val="34"/>
        </w:numPr>
      </w:pPr>
      <w:r w:rsidRPr="005333BA">
        <w:t>Jueves 21 de mayo, de 14:00 a 14:30 (hora del este)</w:t>
      </w:r>
    </w:p>
    <w:p w14:paraId="29CF3D65" w14:textId="039D0DD2" w:rsidR="000A2D17" w:rsidRPr="005333BA" w:rsidRDefault="000A2D17" w:rsidP="004F1724">
      <w:pPr>
        <w:pStyle w:val="ListParagraph"/>
        <w:numPr>
          <w:ilvl w:val="1"/>
          <w:numId w:val="34"/>
        </w:numPr>
      </w:pPr>
      <w:r w:rsidRPr="005333BA">
        <w:t>Llame al 1-850-583-5063, ID de conferencia telefónica: 439 355 618 #</w:t>
      </w:r>
    </w:p>
    <w:p w14:paraId="744398DB" w14:textId="01A2CCF6" w:rsidR="00D116DC" w:rsidRPr="00747CCB" w:rsidRDefault="00D116DC" w:rsidP="004F1724">
      <w:pPr>
        <w:pStyle w:val="Heading3"/>
        <w:rPr>
          <w:b w:val="0"/>
          <w:bCs w:val="0"/>
        </w:rPr>
      </w:pPr>
      <w:r w:rsidRPr="005333BA">
        <w:t xml:space="preserve">Observación de aves por su canto: </w:t>
      </w:r>
      <w:r w:rsidR="00C42073" w:rsidRPr="0062069B">
        <w:rPr>
          <w:b w:val="0"/>
          <w:bCs w:val="0"/>
        </w:rPr>
        <w:t>en este seminario web, usted podrá</w:t>
      </w:r>
      <w:r w:rsidR="00C42073">
        <w:t xml:space="preserve"> </w:t>
      </w:r>
      <w:r w:rsidR="00C42073">
        <w:rPr>
          <w:b w:val="0"/>
          <w:bCs w:val="0"/>
        </w:rPr>
        <w:t>¡Aprende sobre la migración de aves en primavera durante su apogeo en Florida! ¡Escucha el canto de los pájaros e identifica cuáles visitan tu jardín!</w:t>
      </w:r>
    </w:p>
    <w:p w14:paraId="604C0D5B" w14:textId="3DB48AFF" w:rsidR="00D116DC" w:rsidRPr="005333BA" w:rsidRDefault="00D116DC" w:rsidP="004F1724">
      <w:pPr>
        <w:pStyle w:val="ListParagraph"/>
        <w:numPr>
          <w:ilvl w:val="0"/>
          <w:numId w:val="34"/>
        </w:numPr>
      </w:pPr>
      <w:r w:rsidRPr="005333BA">
        <w:t>Jueves 23 de abril, de 11:00 a 11:30 a. m. (hora del este)</w:t>
      </w:r>
    </w:p>
    <w:p w14:paraId="42E14F23" w14:textId="77777777" w:rsidR="00DF4F49" w:rsidRDefault="000A2D17" w:rsidP="00675FCD">
      <w:pPr>
        <w:pStyle w:val="ListParagraph"/>
        <w:numPr>
          <w:ilvl w:val="1"/>
          <w:numId w:val="34"/>
        </w:numPr>
        <w:spacing w:after="0"/>
      </w:pPr>
      <w:r w:rsidRPr="005333BA">
        <w:t>Llame al 1-850-583-5063, ID de conferencia telefónica: 127 994 215 #</w:t>
      </w:r>
    </w:p>
    <w:p w14:paraId="0BAC16A6" w14:textId="1EE026A8" w:rsidR="008910B8" w:rsidRPr="00675FCD" w:rsidRDefault="00544E1A" w:rsidP="004F1724">
      <w:pPr>
        <w:pStyle w:val="Heading3"/>
        <w:rPr>
          <w:b w:val="0"/>
          <w:bCs w:val="0"/>
        </w:rPr>
      </w:pPr>
      <w:r w:rsidRPr="005333BA">
        <w:lastRenderedPageBreak/>
        <w:t xml:space="preserve">Apreciación musical: </w:t>
      </w:r>
      <w:r w:rsidR="000465DF" w:rsidRPr="0062069B">
        <w:rPr>
          <w:b w:val="0"/>
          <w:bCs w:val="0"/>
        </w:rPr>
        <w:t>En este seminario web, usted aprenderá</w:t>
      </w:r>
      <w:r w:rsidR="000465DF">
        <w:t xml:space="preserve"> </w:t>
      </w:r>
      <w:r w:rsidR="000465DF">
        <w:rPr>
          <w:b w:val="0"/>
          <w:bCs w:val="0"/>
        </w:rPr>
        <w:t xml:space="preserve">Conozca la colección de música y las publicaciones de la NLS. ¡Participe en un juego musical al final del programa y gane un </w:t>
      </w:r>
      <w:r w:rsidR="001A1A1F" w:rsidRPr="00747CCB">
        <w:rPr>
          <w:b w:val="0"/>
          <w:bCs w:val="0"/>
        </w:rPr>
        <w:t xml:space="preserve">artículo conmemorativo del 75.º aniversario </w:t>
      </w:r>
      <w:r w:rsidR="001A1A1F" w:rsidRPr="00675FCD">
        <w:rPr>
          <w:b w:val="0"/>
          <w:bCs w:val="0"/>
        </w:rPr>
        <w:t>de la Biblioteca de Libros Hablados y en Braille!</w:t>
      </w:r>
    </w:p>
    <w:p w14:paraId="0585D6CF" w14:textId="5D9DA0DA" w:rsidR="006B3356" w:rsidRPr="005333BA" w:rsidRDefault="002C4A05" w:rsidP="004F1724">
      <w:pPr>
        <w:pStyle w:val="ListParagraph"/>
        <w:numPr>
          <w:ilvl w:val="0"/>
          <w:numId w:val="34"/>
        </w:numPr>
      </w:pPr>
      <w:r w:rsidRPr="005333BA">
        <w:t>Miércoles 6 de mayo, de 14:00 a 14:30 (hora del este)</w:t>
      </w:r>
    </w:p>
    <w:p w14:paraId="68E41F2A" w14:textId="37E6D225" w:rsidR="000A2D17" w:rsidRDefault="000A2D17" w:rsidP="004F1724">
      <w:pPr>
        <w:pStyle w:val="ListParagraph"/>
        <w:numPr>
          <w:ilvl w:val="1"/>
          <w:numId w:val="34"/>
        </w:numPr>
      </w:pPr>
      <w:r w:rsidRPr="005333BA">
        <w:t>Llame al 1-850-583-5063, ID de conferencia telefónica: 811 477 24 #</w:t>
      </w:r>
    </w:p>
    <w:p w14:paraId="03F0059A" w14:textId="77777777" w:rsidR="00A86944" w:rsidRPr="005333BA" w:rsidRDefault="00A86944" w:rsidP="00A86944"/>
    <w:p w14:paraId="4C0E033A" w14:textId="1A120426" w:rsidR="0087156E" w:rsidRDefault="009B7AEB" w:rsidP="004F1724">
      <w:pPr>
        <w:rPr>
          <w:b/>
          <w:bCs/>
        </w:rPr>
      </w:pPr>
      <w:bookmarkStart w:id="2" w:name="_Hlk221173331"/>
      <w:r w:rsidRPr="00002F7F">
        <w:rPr>
          <w:b/>
          <w:bCs/>
        </w:rPr>
        <w:t>PROGRAMAS MENSUALES RECURRENTES DE LLAMADAS</w:t>
      </w:r>
    </w:p>
    <w:bookmarkEnd w:id="2"/>
    <w:p w14:paraId="46A292D4" w14:textId="77777777" w:rsidR="0087156E" w:rsidRPr="005333BA" w:rsidRDefault="0087156E" w:rsidP="004F1724">
      <w:pPr>
        <w:pStyle w:val="Heading3"/>
      </w:pPr>
      <w:r w:rsidRPr="005333BA">
        <w:t>Reunión trimestral de "Se buscan cocineros"</w:t>
      </w:r>
    </w:p>
    <w:p w14:paraId="65E7B8F6" w14:textId="0330C0D7" w:rsidR="0087156E" w:rsidRPr="005C4188" w:rsidRDefault="0087156E" w:rsidP="004F1724">
      <w:r w:rsidRPr="005333BA">
        <w:t xml:space="preserve">Tanto si eres un cocinero experimentado como si te estás iniciando en la cocina, conéctate con otros para compartir experiencias, recetas y consejos útiles. Las reuniones se celebran el cuarto </w:t>
      </w:r>
      <w:r w:rsidRPr="005C4188">
        <w:rPr>
          <w:vertAlign w:val="superscript"/>
        </w:rPr>
        <w:t xml:space="preserve">viernes </w:t>
      </w:r>
      <w:r w:rsidRPr="005C4188">
        <w:t>de enero, abril, julio y octubre, de 10:00 a 11:00 (hora del este).</w:t>
      </w:r>
    </w:p>
    <w:p w14:paraId="05AFAF6E" w14:textId="002E2C70" w:rsidR="0087156E" w:rsidRPr="005333BA" w:rsidRDefault="0087156E" w:rsidP="004F1724">
      <w:pPr>
        <w:pStyle w:val="ListParagraph"/>
        <w:numPr>
          <w:ilvl w:val="0"/>
          <w:numId w:val="34"/>
        </w:numPr>
      </w:pPr>
      <w:r w:rsidRPr="005333BA">
        <w:rPr>
          <w:b/>
          <w:bCs/>
          <w:color w:val="1F3864" w:themeColor="accent5" w:themeShade="80"/>
        </w:rPr>
        <w:t xml:space="preserve">Próxima reunión: ¡24 de abril! </w:t>
      </w:r>
      <w:r w:rsidRPr="005333BA">
        <w:t>Disfruta de un resumen de la última reunión. ¡Acepta el reto de cocinar una receta de la revista BARD o comparte tu anécdota más divertida en la cocina!</w:t>
      </w:r>
    </w:p>
    <w:p w14:paraId="3FE9BE51" w14:textId="77777777" w:rsidR="0087156E" w:rsidRPr="005333BA" w:rsidRDefault="0087156E" w:rsidP="004F1724">
      <w:pPr>
        <w:pStyle w:val="ListParagraph"/>
        <w:numPr>
          <w:ilvl w:val="1"/>
          <w:numId w:val="34"/>
        </w:numPr>
      </w:pPr>
      <w:r w:rsidRPr="005333BA">
        <w:t>Llame al 1-850-583-5063, ID de conferencia telefónica: 511 001 794 #</w:t>
      </w:r>
    </w:p>
    <w:p w14:paraId="0536FB7A" w14:textId="77777777" w:rsidR="0087156E" w:rsidRPr="005333BA" w:rsidRDefault="0087156E" w:rsidP="004F1724">
      <w:pPr>
        <w:pStyle w:val="Heading3"/>
      </w:pPr>
      <w:r w:rsidRPr="005333BA">
        <w:t>Club de lectura Paws To Read</w:t>
      </w:r>
    </w:p>
    <w:p w14:paraId="295A26D4" w14:textId="3C840BAE" w:rsidR="0087156E" w:rsidRPr="005333BA" w:rsidRDefault="0087156E" w:rsidP="004F1724">
      <w:r w:rsidRPr="005333BA">
        <w:t>¡A los amantes de las mascotas y los animales les encantará este club de lectura! El primer jueves de cada mes, de 14:00 a 15:00 (hora del este).</w:t>
      </w:r>
    </w:p>
    <w:p w14:paraId="02904CA4" w14:textId="40611CE5" w:rsidR="0087156E" w:rsidRPr="005333BA" w:rsidRDefault="0087156E" w:rsidP="004F1724">
      <w:pPr>
        <w:pStyle w:val="ListParagraph"/>
        <w:numPr>
          <w:ilvl w:val="1"/>
          <w:numId w:val="34"/>
        </w:numPr>
        <w:rPr>
          <w:color w:val="FF0000"/>
        </w:rPr>
      </w:pPr>
      <w:r w:rsidRPr="005333BA">
        <w:t>Llame al 1-850-583-5063, ID de conferencia telefónica: 986 932 234 #</w:t>
      </w:r>
    </w:p>
    <w:p w14:paraId="74D8D6D6" w14:textId="30C0DE57" w:rsidR="0087156E" w:rsidRPr="005333BA" w:rsidRDefault="0087156E" w:rsidP="004F1724">
      <w:r w:rsidRPr="005333BA">
        <w:t xml:space="preserve">envíe un correo electrónico </w:t>
      </w:r>
      <w:r w:rsidRPr="005333BA">
        <w:rPr>
          <w:b/>
          <w:bCs/>
        </w:rPr>
        <w:t xml:space="preserve">a reading@dbs.fldoe.org </w:t>
      </w:r>
      <w:r w:rsidRPr="005333BA">
        <w:t>con la palabra "PAWS" en el asunto para que los libros se agreguen a su lista de espera del servicio de libros.</w:t>
      </w:r>
    </w:p>
    <w:p w14:paraId="3DB6D6D7" w14:textId="4A3C0280" w:rsidR="0087156E" w:rsidRPr="005333BA" w:rsidRDefault="0087156E" w:rsidP="004F1724">
      <w:pPr>
        <w:pStyle w:val="ListParagraph"/>
        <w:numPr>
          <w:ilvl w:val="0"/>
          <w:numId w:val="34"/>
        </w:numPr>
      </w:pPr>
      <w:r w:rsidRPr="005333BA">
        <w:rPr>
          <w:b/>
          <w:bCs/>
        </w:rPr>
        <w:t xml:space="preserve">5 de marzo </w:t>
      </w:r>
      <w:r w:rsidRPr="005333BA">
        <w:t xml:space="preserve">DB008757, BR016763 </w:t>
      </w:r>
      <w:r w:rsidRPr="005333BA">
        <w:rPr>
          <w:i/>
          <w:iCs/>
        </w:rPr>
        <w:t>Mis ojos tienen la nariz fría.</w:t>
      </w:r>
      <w:r w:rsidRPr="005333BA">
        <w:t xml:space="preserve"> </w:t>
      </w:r>
      <w:r w:rsidRPr="005333BA">
        <w:rPr>
          <w:rFonts w:cstheme="minorHAnsi"/>
        </w:rPr>
        <w:t xml:space="preserve">Autor: </w:t>
      </w:r>
      <w:r w:rsidRPr="005333BA">
        <w:t>Chevigny, Hector.</w:t>
      </w:r>
    </w:p>
    <w:p w14:paraId="2A5CD3B1" w14:textId="3119957D" w:rsidR="0087156E" w:rsidRPr="005333BA" w:rsidRDefault="0087156E" w:rsidP="004F1724">
      <w:pPr>
        <w:pStyle w:val="ListParagraph"/>
        <w:numPr>
          <w:ilvl w:val="0"/>
          <w:numId w:val="34"/>
        </w:numPr>
      </w:pPr>
      <w:r w:rsidRPr="005333BA">
        <w:rPr>
          <w:b/>
          <w:bCs/>
        </w:rPr>
        <w:t xml:space="preserve">2 de abril </w:t>
      </w:r>
      <w:r w:rsidRPr="005333BA">
        <w:t xml:space="preserve">DB066787, BR017801 </w:t>
      </w:r>
      <w:r w:rsidRPr="005333BA">
        <w:rPr>
          <w:i/>
          <w:iCs/>
        </w:rPr>
        <w:t>El arte de correr bajo la lluvia.</w:t>
      </w:r>
      <w:r w:rsidRPr="005333BA">
        <w:t xml:space="preserve"> </w:t>
      </w:r>
      <w:r w:rsidRPr="005333BA">
        <w:rPr>
          <w:rFonts w:cstheme="minorHAnsi"/>
        </w:rPr>
        <w:t xml:space="preserve">Autor: </w:t>
      </w:r>
      <w:r w:rsidRPr="005333BA">
        <w:t>Stein, Garth.</w:t>
      </w:r>
    </w:p>
    <w:p w14:paraId="07882A6B" w14:textId="77777777" w:rsidR="0087156E" w:rsidRPr="005333BA" w:rsidRDefault="0087156E" w:rsidP="004F1724">
      <w:pPr>
        <w:pStyle w:val="Heading3"/>
      </w:pPr>
      <w:r w:rsidRPr="005333BA">
        <w:t>Reunión mensual de escritores de Wrangling</w:t>
      </w:r>
    </w:p>
    <w:p w14:paraId="0DD00578" w14:textId="15F0CA18" w:rsidR="0087156E" w:rsidRPr="005333BA" w:rsidRDefault="0087156E" w:rsidP="004F1724">
      <w:r w:rsidRPr="005333BA">
        <w:t>Escritores noveles o con experiencia: todos son bienvenidos a participar en los retos y desafíos de escritura creativa. El primer miércoles de cada mes, de 10:00 a 11:00 (hora del este).</w:t>
      </w:r>
    </w:p>
    <w:p w14:paraId="006E81B9" w14:textId="107B3524" w:rsidR="0087156E" w:rsidRPr="005333BA" w:rsidRDefault="0087156E" w:rsidP="004F1724">
      <w:pPr>
        <w:pStyle w:val="ListParagraph"/>
        <w:numPr>
          <w:ilvl w:val="0"/>
          <w:numId w:val="34"/>
        </w:numPr>
      </w:pPr>
      <w:r w:rsidRPr="005333BA">
        <w:t xml:space="preserve">envíe un correo electrónico </w:t>
      </w:r>
      <w:r w:rsidRPr="005333BA">
        <w:rPr>
          <w:b/>
          <w:bCs/>
        </w:rPr>
        <w:t xml:space="preserve">a reading@dbs.fldoe.org </w:t>
      </w:r>
      <w:r w:rsidRPr="005333BA">
        <w:t>con la palabra "WRITE" en el asunto para recibir la información para participar por teléfono.</w:t>
      </w:r>
    </w:p>
    <w:p w14:paraId="584CB3D4" w14:textId="5976FE89" w:rsidR="00F5503A" w:rsidRPr="00002F7F" w:rsidRDefault="00F000F2" w:rsidP="004F1724">
      <w:pPr>
        <w:rPr>
          <w:b/>
          <w:bCs/>
        </w:rPr>
      </w:pPr>
      <w:r w:rsidRPr="00002F7F">
        <w:rPr>
          <w:b/>
          <w:bCs/>
        </w:rPr>
        <w:lastRenderedPageBreak/>
        <w:t>OTROS PROGRAMAS A DISTANCIA</w:t>
      </w:r>
    </w:p>
    <w:p w14:paraId="12937FCE" w14:textId="5E78CF87" w:rsidR="00DD0533" w:rsidRPr="005333BA" w:rsidRDefault="00DD0533" w:rsidP="004F1724">
      <w:pPr>
        <w:pStyle w:val="Heading3"/>
      </w:pPr>
      <w:r w:rsidRPr="005333BA">
        <w:t>¡NUEVO! Niños creativos: Correo y manualidades</w:t>
      </w:r>
    </w:p>
    <w:p w14:paraId="3F9AD049" w14:textId="61B26EC2" w:rsidR="00DD0533" w:rsidRPr="005333BA" w:rsidRDefault="002E5C22" w:rsidP="004F1724">
      <w:r w:rsidRPr="005333BA">
        <w:t>¡Haz manualidades por correo! Recibe proyectos mensuales con instrucciones en letra grande y braille. Algunos materiales están incluidos. Dos grupos: de 3 a 5 años y de 6 a 11 años.</w:t>
      </w:r>
    </w:p>
    <w:p w14:paraId="3135612E" w14:textId="154FE9A9" w:rsidR="00DD0533" w:rsidRDefault="00DD0533" w:rsidP="004F1724">
      <w:pPr>
        <w:pStyle w:val="ListParagraph"/>
        <w:numPr>
          <w:ilvl w:val="0"/>
          <w:numId w:val="34"/>
        </w:numPr>
      </w:pPr>
      <w:r w:rsidRPr="005333BA">
        <w:t xml:space="preserve">Para inscribir a su hijo/a, envíe un correo electrónico con el nombre de su hijo/a a </w:t>
      </w:r>
      <w:r w:rsidRPr="005333BA">
        <w:rPr>
          <w:b/>
          <w:bCs/>
        </w:rPr>
        <w:t>reading@dbs.fldoe.org con el asunto "CRAFTYKIDS".</w:t>
      </w:r>
    </w:p>
    <w:p w14:paraId="7C956AC7" w14:textId="42BF0E68" w:rsidR="005F5838" w:rsidRPr="005333BA" w:rsidRDefault="005F5838" w:rsidP="001109FC">
      <w:pPr>
        <w:pStyle w:val="Heading2"/>
      </w:pPr>
      <w:r w:rsidRPr="005333BA">
        <w:t xml:space="preserve">Rincón de </w:t>
      </w:r>
      <w:r w:rsidR="00657EDD" w:rsidRPr="005333BA">
        <w:t>la NLS</w:t>
      </w:r>
    </w:p>
    <w:p w14:paraId="0B2E6103" w14:textId="3A04D99D" w:rsidR="005F5838" w:rsidRPr="005333BA" w:rsidRDefault="00DC5A60" w:rsidP="004F1724">
      <w:pPr>
        <w:pStyle w:val="Heading3"/>
      </w:pPr>
      <w:r w:rsidRPr="005333BA">
        <w:t>Conoce las múltiples facetas de BARD</w:t>
      </w:r>
    </w:p>
    <w:p w14:paraId="2244805F" w14:textId="5D1A4344" w:rsidR="00B033F5" w:rsidRDefault="00DC5A60" w:rsidP="004F1724">
      <w:r w:rsidRPr="005333BA">
        <w:t xml:space="preserve">El personal de NLS ofrece consejos, responde preguntas y muestra las nuevas funciones de BARD, la aplicación móvil BARD y BARD Express cada mes durante el evento "Las múltiples facetas de BARD". Este evento en línea se lleva a cabo a las 7:00 p. m. (hora del este) el segundo jueves de cada mes. Encuentre el enlace a este y otros eventos de Zoom en la página de Anuncios y Avisos de nuestro sitio web: </w:t>
      </w:r>
      <w:hyperlink r:id="rId10" w:history="1">
        <w:r w:rsidR="00B033F5" w:rsidRPr="005333BA">
          <w:rPr>
            <w:rStyle w:val="Hyperlink"/>
          </w:rPr>
          <w:t>https://dbs.fldoe.org/Library/announcements.html</w:t>
        </w:r>
      </w:hyperlink>
      <w:r w:rsidR="00B033F5" w:rsidRPr="005333BA">
        <w:t xml:space="preserve"> </w:t>
      </w:r>
    </w:p>
    <w:p w14:paraId="05117A51" w14:textId="3E56C807" w:rsidR="00427361" w:rsidRPr="005333BA" w:rsidRDefault="00427361" w:rsidP="004F1724">
      <w:pPr>
        <w:pStyle w:val="Heading3"/>
      </w:pPr>
      <w:r w:rsidRPr="005333BA">
        <w:t>BARD Express convierte tu PC en un reproductor de audiolibros.</w:t>
      </w:r>
    </w:p>
    <w:p w14:paraId="267E26AC" w14:textId="71D5817B" w:rsidR="00FF01E6" w:rsidRPr="005333BA" w:rsidRDefault="00427361" w:rsidP="004F1724">
      <w:r w:rsidRPr="005333BA">
        <w:t>Con BARD Express, ¡cualquier ordenador con Windows puede convertirse en un reproductor de audiolibros! Esta nueva función, incluida en la última versión de BARD Express, permite descargar audiolibros y revistas NLS desde BARD, el sitio web de descarga de audio y lectura en braille de NLS, y reproducirlos directamente en el PC, sin necesidad de un reproductor de audiolibros digitales NLS.</w:t>
      </w:r>
    </w:p>
    <w:p w14:paraId="092A3FA2" w14:textId="26D54E5C" w:rsidR="00427361" w:rsidRPr="005333BA" w:rsidRDefault="00FF01E6" w:rsidP="004F1724">
      <w:r w:rsidRPr="005333BA">
        <w:t>BARD Express ofrece miles de elementos que también se pueden descargar fácilmente a una unidad USB. Los usuarios pueden ajustar la velocidad de narración, saltar a puntos de navegación como partes, capítulos y artículos, crear marcadores y mucho más.</w:t>
      </w:r>
    </w:p>
    <w:p w14:paraId="4D57C68A" w14:textId="18AEF44A" w:rsidR="00CC25AA" w:rsidRPr="005333BA" w:rsidRDefault="00CC25AA" w:rsidP="004F1724">
      <w:r w:rsidRPr="005333BA">
        <w:t>¡Llama a tu biblioteca para averiguar cómo descargar BARD Express!</w:t>
      </w:r>
    </w:p>
    <w:p w14:paraId="4FE513C3" w14:textId="290FB1D6" w:rsidR="00D01087" w:rsidRPr="005333BA" w:rsidRDefault="00D01087" w:rsidP="001109FC">
      <w:pPr>
        <w:pStyle w:val="Heading2"/>
      </w:pPr>
      <w:r w:rsidRPr="005333BA">
        <w:t>La sala de lectura</w:t>
      </w:r>
    </w:p>
    <w:p w14:paraId="0BA86A8D" w14:textId="77777777" w:rsidR="00D70502" w:rsidRPr="005333BA" w:rsidRDefault="00D70502" w:rsidP="00D70502">
      <w:pPr>
        <w:pStyle w:val="Heading3"/>
      </w:pPr>
      <w:r w:rsidRPr="005333BA">
        <w:t>Documentos clave en la historia de Estados Unidos</w:t>
      </w:r>
    </w:p>
    <w:p w14:paraId="570C4A8F" w14:textId="10C45F80" w:rsidR="00D70502" w:rsidRDefault="00D70502" w:rsidP="00D70502">
      <w:r w:rsidRPr="005333BA">
        <w:t>Mientras nos acercamos al 250.</w:t>
      </w:r>
      <w:r w:rsidRPr="00770C20">
        <w:t xml:space="preserve">º </w:t>
      </w:r>
      <w:r w:rsidRPr="005333BA">
        <w:t xml:space="preserve">aniversario de Estados </w:t>
      </w:r>
      <w:r w:rsidRPr="00770C20">
        <w:t>Unidos el</w:t>
      </w:r>
      <w:r w:rsidRPr="005333BA">
        <w:rPr>
          <w:vertAlign w:val="superscript"/>
        </w:rPr>
        <w:t xml:space="preserve"> </w:t>
      </w:r>
      <w:r w:rsidRPr="005333BA">
        <w:t>4 de julio de 2026, queremos recordarles que muchos de los documentos clave de la historia estadounidense están disponibles en nuestra colección. Documentos como la Declaración de Independencia, la Constitución y discursos históricos de figuras nacionales están disponibles en braille y audio.</w:t>
      </w:r>
    </w:p>
    <w:p w14:paraId="0D9537A7" w14:textId="77777777" w:rsidR="00D70502" w:rsidRDefault="00D70502" w:rsidP="00D70502">
      <w:pPr>
        <w:pStyle w:val="Heading3"/>
      </w:pPr>
      <w:r>
        <w:lastRenderedPageBreak/>
        <w:t>Aprende sobre los Estados Unidos</w:t>
      </w:r>
    </w:p>
    <w:p w14:paraId="3084C421" w14:textId="77777777" w:rsidR="00D70502" w:rsidRDefault="00D70502" w:rsidP="00D70502">
      <w:r>
        <w:t>Encuentra un libro sobre la historia de Estados Unidos y sus personajes más destacados buscando o registrándote en estos encabezados temáticos:</w:t>
      </w:r>
    </w:p>
    <w:p w14:paraId="7065043F" w14:textId="3D092F49" w:rsidR="00D70502" w:rsidRDefault="00D70502" w:rsidP="00D70502">
      <w:pPr>
        <w:pStyle w:val="ListParagraph"/>
        <w:numPr>
          <w:ilvl w:val="0"/>
          <w:numId w:val="44"/>
        </w:numPr>
      </w:pPr>
      <w:r>
        <w:t>Historia: Estados Unidos</w:t>
      </w:r>
    </w:p>
    <w:p w14:paraId="6E60D20E" w14:textId="5F94EAB1" w:rsidR="00D70502" w:rsidRDefault="00D70502" w:rsidP="00D70502">
      <w:pPr>
        <w:pStyle w:val="ListParagraph"/>
        <w:numPr>
          <w:ilvl w:val="0"/>
          <w:numId w:val="44"/>
        </w:numPr>
      </w:pPr>
      <w:r>
        <w:t>Viajes y geografía: Estados Unidos, América del Norte</w:t>
      </w:r>
    </w:p>
    <w:p w14:paraId="136755F4" w14:textId="6FE19B21" w:rsidR="00D70502" w:rsidRDefault="00D70502" w:rsidP="00D70502">
      <w:pPr>
        <w:pStyle w:val="ListParagraph"/>
        <w:numPr>
          <w:ilvl w:val="0"/>
          <w:numId w:val="44"/>
        </w:numPr>
      </w:pPr>
      <w:r w:rsidRPr="001D2360">
        <w:t>Biografía: Presidentes de Estados Unidos</w:t>
      </w:r>
    </w:p>
    <w:p w14:paraId="7E5936A5" w14:textId="0BF19515" w:rsidR="00D70502" w:rsidRDefault="00D70502" w:rsidP="00D70502">
      <w:pPr>
        <w:pStyle w:val="ListParagraph"/>
        <w:numPr>
          <w:ilvl w:val="0"/>
          <w:numId w:val="44"/>
        </w:numPr>
      </w:pPr>
      <w:r w:rsidRPr="00017E49">
        <w:t xml:space="preserve">Biografía </w:t>
      </w:r>
      <w:r w:rsidR="009A0FDA">
        <w:t>: Primeras Damas, Esposas de Presidentes</w:t>
      </w:r>
    </w:p>
    <w:p w14:paraId="3F92634F" w14:textId="77777777" w:rsidR="00D70502" w:rsidRPr="00D70502" w:rsidRDefault="00D70502" w:rsidP="00D70502">
      <w:pPr>
        <w:rPr>
          <w:b/>
          <w:bCs/>
        </w:rPr>
      </w:pPr>
      <w:r w:rsidRPr="00D70502">
        <w:rPr>
          <w:b/>
          <w:bCs/>
        </w:rPr>
        <w:t>Celebremos el pasatiempo nacional de Estados Unidos.</w:t>
      </w:r>
    </w:p>
    <w:p w14:paraId="6DF8A1D7" w14:textId="606C66AE" w:rsidR="00D70502" w:rsidRDefault="00D70502" w:rsidP="00D70502">
      <w:pPr>
        <w:pStyle w:val="ListParagraph"/>
        <w:numPr>
          <w:ilvl w:val="0"/>
          <w:numId w:val="45"/>
        </w:numPr>
      </w:pPr>
      <w:r w:rsidRPr="00176DFB">
        <w:t>Deportes: Béisbol. (No ficción)</w:t>
      </w:r>
    </w:p>
    <w:p w14:paraId="7665B4A1" w14:textId="4DF1063E" w:rsidR="00D70502" w:rsidRDefault="00D70502" w:rsidP="00D70502">
      <w:pPr>
        <w:pStyle w:val="ListParagraph"/>
        <w:numPr>
          <w:ilvl w:val="0"/>
          <w:numId w:val="45"/>
        </w:numPr>
      </w:pPr>
      <w:r w:rsidRPr="00B01F8E">
        <w:t>Ficción deportiva: Historias de béisbol</w:t>
      </w:r>
    </w:p>
    <w:p w14:paraId="36CF8AB0" w14:textId="77777777" w:rsidR="00D70502" w:rsidRDefault="00D70502" w:rsidP="00D70502">
      <w:r w:rsidRPr="005333BA">
        <w:t>¡Llama a tu asesor lector y entérate de esto y mucho más!</w:t>
      </w:r>
    </w:p>
    <w:p w14:paraId="017E48EC" w14:textId="4E3D7810" w:rsidR="00921B04" w:rsidRPr="005333BA" w:rsidRDefault="00966747" w:rsidP="004F1724">
      <w:pPr>
        <w:pStyle w:val="Heading3"/>
        <w:rPr>
          <w:rStyle w:val="Heading3Char"/>
          <w:b/>
          <w:bCs/>
          <w:sz w:val="28"/>
          <w:szCs w:val="28"/>
        </w:rPr>
      </w:pPr>
      <w:r w:rsidRPr="005333BA">
        <w:rPr>
          <w:rStyle w:val="Heading3Char"/>
          <w:b/>
          <w:bCs/>
          <w:sz w:val="28"/>
          <w:szCs w:val="28"/>
        </w:rPr>
        <w:t>¡Cambiar tus opciones de lectura es fácil!</w:t>
      </w:r>
    </w:p>
    <w:p w14:paraId="0CFA2E20" w14:textId="1DD2F6FA" w:rsidR="00F0756D" w:rsidRPr="005333BA" w:rsidRDefault="00213E29" w:rsidP="004F1724">
      <w:r w:rsidRPr="005333BA">
        <w:t>Al registrarte en el servicio, es posible que hayas optado por la selección automática de libros según tus autores o géneros favoritos, como biografía, romance o western. Pero si has descubierto un nuevo autor favorito o quieres explorar un género nuevo, ¡solo tienes que avisar a tu asesor lector! También puedes pedirle títulos específicos o descargarlos tú mismo desde BARD.</w:t>
      </w:r>
    </w:p>
    <w:p w14:paraId="1BFA2363" w14:textId="230BF9BC" w:rsidR="004C46FD" w:rsidRPr="005333BA" w:rsidRDefault="00C214E2" w:rsidP="004F1724">
      <w:r w:rsidRPr="005333BA">
        <w:t xml:space="preserve">¡Llame al 1-800-226-6075 o envíe un correo electrónico </w:t>
      </w:r>
      <w:r w:rsidRPr="005333BA">
        <w:rPr>
          <w:b/>
          <w:bCs/>
        </w:rPr>
        <w:t xml:space="preserve">a OPAC_librarian@dbs.fldoe.org </w:t>
      </w:r>
      <w:r w:rsidRPr="005333BA">
        <w:t>para obtener ayuda hoy mismo! Nos encantaría ponernos en contacto con usted.</w:t>
      </w:r>
    </w:p>
    <w:p w14:paraId="712EFC78" w14:textId="13CF8A52" w:rsidR="00C214E2" w:rsidRDefault="00C214E2" w:rsidP="004F1724">
      <w:r w:rsidRPr="005333BA">
        <w:t xml:space="preserve">Si perteneces a una de nuestras bibliotecas subregionales, puedes encontrar su información de contacto en la página principal de nuestro sitio </w:t>
      </w:r>
      <w:proofErr w:type="gramStart"/>
      <w:r w:rsidRPr="005333BA">
        <w:t xml:space="preserve">web </w:t>
      </w:r>
      <w:r w:rsidR="00D577BB" w:rsidRPr="005333BA">
        <w:t>:</w:t>
      </w:r>
      <w:proofErr w:type="gramEnd"/>
      <w:r w:rsidR="00D577BB" w:rsidRPr="005333BA">
        <w:t xml:space="preserve"> </w:t>
      </w:r>
      <w:r w:rsidR="00D577BB" w:rsidRPr="005333BA">
        <w:rPr>
          <w:b/>
          <w:bCs/>
        </w:rPr>
        <w:t xml:space="preserve">https://dbs.fldoe.org/Library. </w:t>
      </w:r>
      <w:r w:rsidR="00D577BB" w:rsidRPr="005333BA">
        <w:t xml:space="preserve">¡También puedes llamarnos! </w:t>
      </w:r>
      <w:r w:rsidR="00966747" w:rsidRPr="005333BA">
        <w:t>Estaremos encantados de ayudarte.</w:t>
      </w:r>
    </w:p>
    <w:p w14:paraId="199DBEAE" w14:textId="18627568" w:rsidR="00966747" w:rsidRPr="005333BA" w:rsidRDefault="00142A07" w:rsidP="004F1724">
      <w:pPr>
        <w:pStyle w:val="Heading3"/>
      </w:pPr>
      <w:r w:rsidRPr="005333BA">
        <w:t>¿Es hora de un nuevo libro?</w:t>
      </w:r>
    </w:p>
    <w:p w14:paraId="1E48F59E" w14:textId="58DB2511" w:rsidR="00094E5C" w:rsidRPr="005333BA" w:rsidRDefault="00142A07" w:rsidP="004F1724">
      <w:r w:rsidRPr="005333BA">
        <w:t>¿Hace tiempo que no solicitas un libro a la biblioteca ni descargas nada de BARD? Para mantenerte como lector activo, debes tomar prestado un libro o revista al año. Para que tu cuenta de NLS BARD se considere activa, debes iniciar sesión cada seis meses. ¡Ahora es el momento perfecto para solicitar tu próximo libro favorito!</w:t>
      </w:r>
    </w:p>
    <w:p w14:paraId="0CB2CFFE" w14:textId="75C076C9" w:rsidR="00611C8E" w:rsidRDefault="00F974CC" w:rsidP="004F1724">
      <w:pPr>
        <w:rPr>
          <w:i/>
          <w:iCs/>
        </w:rPr>
      </w:pPr>
      <w:r w:rsidRPr="005333BA">
        <w:t xml:space="preserve">Busque en nuestro catálogo en línea en </w:t>
      </w:r>
      <w:r w:rsidR="0059595C" w:rsidRPr="005333BA">
        <w:rPr>
          <w:b/>
          <w:bCs/>
        </w:rPr>
        <w:t xml:space="preserve">https://flopac.klas.com/ </w:t>
      </w:r>
      <w:r w:rsidR="0059595C" w:rsidRPr="005333BA">
        <w:t xml:space="preserve">o desde el sitio web o la aplicación de BARD, haga clic en </w:t>
      </w:r>
      <w:r w:rsidR="00CD3A13" w:rsidRPr="005333BA">
        <w:rPr>
          <w:i/>
          <w:iCs/>
        </w:rPr>
        <w:t xml:space="preserve">Libros y revistas agregados recientemente </w:t>
      </w:r>
      <w:r w:rsidR="00CD3A13" w:rsidRPr="005333BA">
        <w:t xml:space="preserve">o </w:t>
      </w:r>
      <w:r w:rsidR="00CD3A13" w:rsidRPr="005333BA">
        <w:rPr>
          <w:i/>
          <w:iCs/>
        </w:rPr>
        <w:t>Libros más populares.</w:t>
      </w:r>
    </w:p>
    <w:p w14:paraId="49264209" w14:textId="14017BD3" w:rsidR="00425D65" w:rsidRDefault="004E61A4" w:rsidP="004F1724">
      <w:pPr>
        <w:pStyle w:val="Heading3"/>
      </w:pPr>
      <w:r w:rsidRPr="005333BA">
        <w:lastRenderedPageBreak/>
        <w:t>Encabezamientos de materia en nuestro catálogo</w:t>
      </w:r>
    </w:p>
    <w:p w14:paraId="0C725AE0" w14:textId="722B0276" w:rsidR="005D2E72" w:rsidRDefault="006262D8" w:rsidP="004F1724">
      <w:r>
        <w:t>Si te gusta leer sobre personas, tenemos muchas categorías de biografías para elegir:</w:t>
      </w:r>
    </w:p>
    <w:p w14:paraId="384ED960" w14:textId="5593CDF8" w:rsidR="006262D8" w:rsidRPr="004E44A0" w:rsidRDefault="006262D8" w:rsidP="004F1724">
      <w:pPr>
        <w:pStyle w:val="ListParagraph"/>
        <w:numPr>
          <w:ilvl w:val="0"/>
          <w:numId w:val="34"/>
        </w:numPr>
      </w:pPr>
      <w:r w:rsidRPr="004E44A0">
        <w:t>Biografía: Actores y celebridades de los medios</w:t>
      </w:r>
    </w:p>
    <w:p w14:paraId="43F5FD55" w14:textId="3FDA8A5F" w:rsidR="006262D8" w:rsidRPr="004E44A0" w:rsidRDefault="006262D8" w:rsidP="004F1724">
      <w:pPr>
        <w:pStyle w:val="ListParagraph"/>
        <w:numPr>
          <w:ilvl w:val="0"/>
          <w:numId w:val="34"/>
        </w:numPr>
      </w:pPr>
      <w:r w:rsidRPr="004E44A0">
        <w:t>Biografía: Contemporánea</w:t>
      </w:r>
    </w:p>
    <w:p w14:paraId="11E7A8E0" w14:textId="64B64D50" w:rsidR="006262D8" w:rsidRPr="004E44A0" w:rsidRDefault="006262D8" w:rsidP="004F1724">
      <w:pPr>
        <w:pStyle w:val="ListParagraph"/>
        <w:numPr>
          <w:ilvl w:val="0"/>
          <w:numId w:val="34"/>
        </w:numPr>
      </w:pPr>
      <w:r w:rsidRPr="004E44A0">
        <w:t xml:space="preserve">Biografía </w:t>
      </w:r>
      <w:r w:rsidR="00AD0604">
        <w:t>: La Edad de Oro de Hollywood</w:t>
      </w:r>
    </w:p>
    <w:p w14:paraId="7F46491A" w14:textId="2CE21D8C" w:rsidR="006262D8" w:rsidRPr="004E44A0" w:rsidRDefault="006262D8" w:rsidP="004F1724">
      <w:pPr>
        <w:pStyle w:val="ListParagraph"/>
        <w:numPr>
          <w:ilvl w:val="0"/>
          <w:numId w:val="34"/>
        </w:numPr>
      </w:pPr>
      <w:r w:rsidRPr="004E44A0">
        <w:t>Biografía: Histórica</w:t>
      </w:r>
    </w:p>
    <w:p w14:paraId="466F5F55" w14:textId="149863D5" w:rsidR="006262D8" w:rsidRPr="004E44A0" w:rsidRDefault="006262D8" w:rsidP="004F1724">
      <w:pPr>
        <w:pStyle w:val="ListParagraph"/>
        <w:numPr>
          <w:ilvl w:val="0"/>
          <w:numId w:val="34"/>
        </w:numPr>
      </w:pPr>
      <w:r w:rsidRPr="004E44A0">
        <w:t>Biografía: Personas con discapacidad</w:t>
      </w:r>
    </w:p>
    <w:p w14:paraId="295D61B9" w14:textId="692D89FA" w:rsidR="006262D8" w:rsidRPr="004E44A0" w:rsidRDefault="006262D8" w:rsidP="004F1724">
      <w:pPr>
        <w:pStyle w:val="ListParagraph"/>
        <w:numPr>
          <w:ilvl w:val="0"/>
          <w:numId w:val="34"/>
        </w:numPr>
      </w:pPr>
      <w:r w:rsidRPr="004E44A0">
        <w:t>Biografía: Literatura (Escritores, Poetas, Dramaturgos)</w:t>
      </w:r>
    </w:p>
    <w:p w14:paraId="44142181" w14:textId="6415024C" w:rsidR="006262D8" w:rsidRPr="004E44A0" w:rsidRDefault="006262D8" w:rsidP="004F1724">
      <w:pPr>
        <w:pStyle w:val="ListParagraph"/>
        <w:numPr>
          <w:ilvl w:val="0"/>
          <w:numId w:val="34"/>
        </w:numPr>
      </w:pPr>
      <w:r w:rsidRPr="004E44A0">
        <w:t>Biografía: Música - Compositores, letristas</w:t>
      </w:r>
    </w:p>
    <w:p w14:paraId="2A5BFB23" w14:textId="24F7DA27" w:rsidR="006262D8" w:rsidRDefault="006262D8" w:rsidP="004F1724">
      <w:pPr>
        <w:pStyle w:val="ListParagraph"/>
        <w:numPr>
          <w:ilvl w:val="0"/>
          <w:numId w:val="34"/>
        </w:numPr>
      </w:pPr>
      <w:r w:rsidRPr="004E44A0">
        <w:t>Biografía: Mujeres destacadas</w:t>
      </w:r>
    </w:p>
    <w:p w14:paraId="00907871" w14:textId="5D1E116F" w:rsidR="006262D8" w:rsidRPr="004E44A0" w:rsidRDefault="006262D8" w:rsidP="004F1724">
      <w:pPr>
        <w:pStyle w:val="ListParagraph"/>
        <w:numPr>
          <w:ilvl w:val="0"/>
          <w:numId w:val="34"/>
        </w:numPr>
      </w:pPr>
      <w:r w:rsidRPr="004E44A0">
        <w:t>Biografía: Deportes</w:t>
      </w:r>
    </w:p>
    <w:p w14:paraId="6EDFCDB7" w14:textId="2F96EBF8" w:rsidR="00B04608" w:rsidRPr="005333BA" w:rsidRDefault="00AB6C2A" w:rsidP="004F1724">
      <w:pPr>
        <w:pStyle w:val="Heading3"/>
      </w:pPr>
      <w:r>
        <w:t>Otros formatos fantásticos de este boletín</w:t>
      </w:r>
    </w:p>
    <w:p w14:paraId="07283CE7" w14:textId="12645B13" w:rsidR="009A7935" w:rsidRDefault="009A7935" w:rsidP="004F1724">
      <w:r>
        <w:t>Este boletín se publica dos veces al año, en otoño y primavera. ¡También está disponible en braille, correo electrónico y audio en inglés y español!</w:t>
      </w:r>
    </w:p>
    <w:p w14:paraId="06B6D3C8" w14:textId="1DE155DF" w:rsidR="00252F0C" w:rsidRDefault="009A7935" w:rsidP="004F1724">
      <w:r>
        <w:t xml:space="preserve">Llame al 1-800-226-6075 o envíe un correo electrónico </w:t>
      </w:r>
      <w:r w:rsidR="00252F0C" w:rsidRPr="00E81F58">
        <w:rPr>
          <w:b/>
          <w:bCs/>
        </w:rPr>
        <w:t xml:space="preserve">a reading@dbs.fldoe.org </w:t>
      </w:r>
      <w:r w:rsidR="00252F0C">
        <w:t>con la palabra "NOTICIAS" en el asunto y el nombre del usuario de la biblioteca para recibir este boletín informativo en su correo electrónico o para obtener el formato de audio en un cartucho para su reproductor de audiolibros.</w:t>
      </w:r>
    </w:p>
    <w:p w14:paraId="1C36FD52" w14:textId="555815D4" w:rsidR="00276519" w:rsidRPr="005333BA" w:rsidRDefault="00C63455" w:rsidP="00276519">
      <w:pPr>
        <w:pStyle w:val="Heading2"/>
      </w:pPr>
      <w:r>
        <w:t>Recursos</w:t>
      </w:r>
    </w:p>
    <w:p w14:paraId="04A0FAB9" w14:textId="3D5EE7EB" w:rsidR="00276519" w:rsidRPr="005333BA" w:rsidRDefault="00C63455" w:rsidP="00276519">
      <w:pPr>
        <w:pStyle w:val="Heading3"/>
        <w:rPr>
          <w:rStyle w:val="Heading3Char"/>
          <w:b/>
          <w:bCs/>
          <w:sz w:val="28"/>
          <w:szCs w:val="28"/>
        </w:rPr>
      </w:pPr>
      <w:r>
        <w:rPr>
          <w:rStyle w:val="Heading3Char"/>
          <w:b/>
          <w:bCs/>
          <w:sz w:val="28"/>
          <w:szCs w:val="28"/>
        </w:rPr>
        <w:t>Mundo accesible</w:t>
      </w:r>
    </w:p>
    <w:p w14:paraId="14AD89A7" w14:textId="062BD263" w:rsidR="00FA4814" w:rsidRDefault="00B53310" w:rsidP="00B53310">
      <w:r>
        <w:t>Accessible World, patrocinado por Helping Hands for the Blind, es un sitio web repleto de recursos, noticias y listas de correo. Su misión es: «Accessible World busca educar al público en general, a la comunidad de personas con discapacidad y a los profesionales que les prestan servicios, proporcionándoles información muy relevante sobre nuevos productos, servicios y oportunidades de formación diseñados específicamente para eliminar las barreras geográficas y de acceso que les afectan negativamente».</w:t>
      </w:r>
    </w:p>
    <w:p w14:paraId="1ECAF445" w14:textId="429A33D3" w:rsidR="00BD4974" w:rsidRDefault="008A0384" w:rsidP="002B2E2A">
      <w:pPr>
        <w:rPr>
          <w:b/>
          <w:bCs/>
        </w:rPr>
      </w:pPr>
      <w:r>
        <w:t xml:space="preserve">Encuentra debates literarios por Zoom, listas de correo y mucho más en </w:t>
      </w:r>
      <w:hyperlink r:id="rId11" w:history="1">
        <w:r w:rsidR="00BD4974" w:rsidRPr="00086E98">
          <w:rPr>
            <w:rStyle w:val="Hyperlink"/>
            <w:b/>
            <w:bCs/>
          </w:rPr>
          <w:t>https://www.accessibleworld.org/</w:t>
        </w:r>
      </w:hyperlink>
      <w:r w:rsidR="00B40B28" w:rsidRPr="00B40B28">
        <w:rPr>
          <w:b/>
          <w:bCs/>
        </w:rPr>
        <w:t>.</w:t>
      </w:r>
    </w:p>
    <w:p w14:paraId="09561518" w14:textId="77CA166B" w:rsidR="00783F44" w:rsidRPr="00BD4974" w:rsidRDefault="00783F44" w:rsidP="002B2E2A">
      <w:pPr>
        <w:rPr>
          <w:b/>
          <w:bCs/>
        </w:rPr>
      </w:pPr>
      <w:r w:rsidRPr="00BD4974">
        <w:rPr>
          <w:b/>
          <w:bCs/>
        </w:rPr>
        <w:t>Aplicación móvil NFB-NEWSLINE®</w:t>
      </w:r>
    </w:p>
    <w:p w14:paraId="00EED8EF" w14:textId="60F30EEC" w:rsidR="008D22E2" w:rsidRDefault="00331DF4" w:rsidP="002240A4">
      <w:r>
        <w:t>¿Sabías que NFB-NEWSLINE®</w:t>
      </w:r>
      <w:r w:rsidR="003C6EC4" w:rsidRPr="00783F44">
        <w:rPr>
          <w:b/>
          <w:bCs/>
        </w:rPr>
        <w:t xml:space="preserve"> </w:t>
      </w:r>
      <w:r w:rsidR="003C6EC4" w:rsidRPr="003C6EC4">
        <w:t>¿Dispone de versiones para iOS y Android de una aplicación móvil que permite acceder a más de 600 publicaciones?</w:t>
      </w:r>
    </w:p>
    <w:p w14:paraId="2F4D5C9E" w14:textId="29CA76F0" w:rsidR="008B18CB" w:rsidRDefault="00331DF4" w:rsidP="008D22E2">
      <w:pPr>
        <w:pStyle w:val="ListParagraph"/>
        <w:numPr>
          <w:ilvl w:val="0"/>
          <w:numId w:val="43"/>
        </w:numPr>
      </w:pPr>
      <w:r>
        <w:lastRenderedPageBreak/>
        <w:t>Publicaciones estatales, nacionales e internacionales, revistas, noticias de última hora en línea y publicaciones de Kids Reading Corner.</w:t>
      </w:r>
    </w:p>
    <w:p w14:paraId="76546000" w14:textId="77777777" w:rsidR="00547F7E" w:rsidRDefault="00547F7E" w:rsidP="00217CF8">
      <w:r>
        <w:t>¡Incluso puedes usar tu altavoz inteligente Amazon Alexa!</w:t>
      </w:r>
    </w:p>
    <w:p w14:paraId="28FC4F8C" w14:textId="46259D42" w:rsidR="008D22E2" w:rsidRDefault="00812AE9" w:rsidP="00217CF8">
      <w:r>
        <w:t>También encontrará alertas y pronósticos meteorológicos de emergencia, programación de televisión, ofertas de empleo y folletos semanales de comercios nacionales. ¡Póngase en contacto con su biblioteca para inscribirse hoy mismo!</w:t>
      </w:r>
    </w:p>
    <w:p w14:paraId="14E7B0D9" w14:textId="11617EE8" w:rsidR="00587DF3" w:rsidRPr="005333BA" w:rsidRDefault="009F6145" w:rsidP="004F1724">
      <w:r w:rsidRPr="005333BA">
        <w:rPr>
          <w:noProof/>
        </w:rPr>
        <mc:AlternateContent>
          <mc:Choice Requires="wps">
            <w:drawing>
              <wp:anchor distT="0" distB="0" distL="114300" distR="114300" simplePos="0" relativeHeight="251656192" behindDoc="0" locked="0" layoutInCell="1" allowOverlap="1" wp14:anchorId="31D0E588" wp14:editId="28F76966">
                <wp:simplePos x="0" y="0"/>
                <wp:positionH relativeFrom="margin">
                  <wp:posOffset>342900</wp:posOffset>
                </wp:positionH>
                <wp:positionV relativeFrom="paragraph">
                  <wp:posOffset>13335</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4F1724">
                            <w:pPr>
                              <w:rPr>
                                <w:rFonts w:asciiTheme="majorHAnsi" w:hAnsiTheme="majorHAnsi" w:cstheme="minorHAnsi"/>
                              </w:rPr>
                            </w:pPr>
                            <w:r w:rsidRPr="00C4375F">
                              <w:rPr>
                                <w:rFonts w:asciiTheme="majorHAnsi" w:hAnsiTheme="majorHAnsi" w:cstheme="minorHAnsi"/>
                              </w:rPr>
                              <w:t xml:space="preserve">Visit our websites at </w:t>
                            </w:r>
                            <w:hyperlink r:id="rId12" w:history="1">
                              <w:r w:rsidR="008B3F05" w:rsidRPr="00010AB0">
                                <w:rPr>
                                  <w:rStyle w:val="Hyperlink"/>
                                  <w:rFonts w:asciiTheme="majorHAnsi" w:hAnsiTheme="majorHAnsi" w:cstheme="minorHAnsi"/>
                                </w:rPr>
                                <w:t>www.dbs.fldoe.org</w:t>
                              </w:r>
                            </w:hyperlink>
                            <w:r w:rsidR="008B3F05">
                              <w:rPr>
                                <w:rFonts w:asciiTheme="majorHAnsi" w:hAnsiTheme="majorHAnsi" w:cstheme="minorHAnsi"/>
                              </w:rPr>
                              <w:t xml:space="preserve"> </w:t>
                            </w:r>
                            <w:r w:rsidRPr="00C4375F">
                              <w:rPr>
                                <w:rFonts w:asciiTheme="majorHAnsi" w:hAnsiTheme="majorHAnsi" w:cstheme="minorHAnsi"/>
                              </w:rPr>
                              <w:t xml:space="preserve">or </w:t>
                            </w:r>
                            <w:hyperlink r:id="rId13" w:history="1">
                              <w:r w:rsidR="008B3F05" w:rsidRPr="00010AB0">
                                <w:rPr>
                                  <w:rStyle w:val="Hyperlink"/>
                                  <w:rFonts w:asciiTheme="majorHAnsi" w:hAnsiTheme="majorHAnsi" w:cstheme="minorHAnsi"/>
                                  <w:lang w:val="en"/>
                                </w:rPr>
                                <w:t>www.fldoe.org</w:t>
                              </w:r>
                            </w:hyperlink>
                            <w:r w:rsidR="008B3F05">
                              <w:rPr>
                                <w:rFonts w:asciiTheme="majorHAnsi" w:hAnsiTheme="majorHAnsi" w:cstheme="minorHAnsi"/>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27pt;margin-top:1.05pt;width:438.75pt;height:72.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4F1724">
                      <w:pPr>
                        <w:rPr>
                          <w:rFonts w:asciiTheme="majorHAnsi" w:hAnsiTheme="majorHAnsi" w:cstheme="minorHAnsi"/>
                        </w:rPr>
                      </w:pPr>
                      <w:r w:rsidRPr="00C4375F">
                        <w:rPr>
                          <w:rFonts w:asciiTheme="majorHAnsi" w:hAnsiTheme="majorHAnsi" w:cstheme="minorHAnsi"/>
                        </w:rPr>
                        <w:t xml:space="preserve">Visit our websites at </w:t>
                      </w:r>
                      <w:hyperlink r:id="rId14" w:history="1">
                        <w:r w:rsidR="008B3F05" w:rsidRPr="00010AB0">
                          <w:rPr>
                            <w:rStyle w:val="Hyperlink"/>
                            <w:rFonts w:asciiTheme="majorHAnsi" w:hAnsiTheme="majorHAnsi" w:cstheme="minorHAnsi"/>
                          </w:rPr>
                          <w:t>www.dbs.fldoe.org</w:t>
                        </w:r>
                      </w:hyperlink>
                      <w:r w:rsidR="008B3F05">
                        <w:rPr>
                          <w:rFonts w:asciiTheme="majorHAnsi" w:hAnsiTheme="majorHAnsi" w:cstheme="minorHAnsi"/>
                        </w:rPr>
                        <w:t xml:space="preserve"> </w:t>
                      </w:r>
                      <w:r w:rsidRPr="00C4375F">
                        <w:rPr>
                          <w:rFonts w:asciiTheme="majorHAnsi" w:hAnsiTheme="majorHAnsi" w:cstheme="minorHAnsi"/>
                        </w:rPr>
                        <w:t xml:space="preserve">or </w:t>
                      </w:r>
                      <w:hyperlink r:id="rId15" w:history="1">
                        <w:r w:rsidR="008B3F05" w:rsidRPr="00010AB0">
                          <w:rPr>
                            <w:rStyle w:val="Hyperlink"/>
                            <w:rFonts w:asciiTheme="majorHAnsi" w:hAnsiTheme="majorHAnsi" w:cstheme="minorHAnsi"/>
                            <w:lang w:val="en"/>
                          </w:rPr>
                          <w:t>www.fldoe.org</w:t>
                        </w:r>
                      </w:hyperlink>
                      <w:r w:rsidR="008B3F05">
                        <w:rPr>
                          <w:rFonts w:asciiTheme="majorHAnsi" w:hAnsiTheme="majorHAnsi" w:cstheme="minorHAnsi"/>
                          <w:lang w:val="en"/>
                        </w:rPr>
                        <w:t xml:space="preserve"> </w:t>
                      </w:r>
                    </w:p>
                  </w:txbxContent>
                </v:textbox>
                <w10:wrap anchorx="margin"/>
              </v:shape>
            </w:pict>
          </mc:Fallback>
        </mc:AlternateContent>
      </w:r>
    </w:p>
    <w:p w14:paraId="7811C496" w14:textId="2FD5E275" w:rsidR="001B7CFC" w:rsidRPr="005333BA" w:rsidRDefault="001B7CFC" w:rsidP="004F1724"/>
    <w:p w14:paraId="5CAFAA59" w14:textId="7B388D5C" w:rsidR="001B7CFC" w:rsidRPr="005333BA" w:rsidRDefault="001B7CFC" w:rsidP="004F1724"/>
    <w:p w14:paraId="3DEF4609" w14:textId="77777777" w:rsidR="00A055B0" w:rsidRDefault="003C5032" w:rsidP="00812AE9">
      <w:pPr>
        <w:jc w:val="center"/>
      </w:pPr>
      <w:r w:rsidRPr="005333BA">
        <w:t xml:space="preserve">Puede contactarnos al 1-800-226-6075 o por correo electrónico a </w:t>
      </w:r>
      <w:hyperlink r:id="rId16" w:history="1">
        <w:r w:rsidR="00C354EF" w:rsidRPr="005333BA">
          <w:rPr>
            <w:rStyle w:val="Hyperlink"/>
            <w:rFonts w:ascii="Calibri" w:hAnsi="Calibri" w:cs="Calibri"/>
            <w:b/>
          </w:rPr>
          <w:t>OPAC_librarian@dbs.fldoe.org</w:t>
        </w:r>
      </w:hyperlink>
    </w:p>
    <w:p w14:paraId="5D2710D1" w14:textId="59347824" w:rsidR="00A77760" w:rsidRPr="005333BA" w:rsidRDefault="009F6E08" w:rsidP="00812AE9">
      <w:pPr>
        <w:jc w:val="center"/>
      </w:pPr>
      <w:r w:rsidRPr="005333BA">
        <w:rPr>
          <w:noProof/>
        </w:rPr>
        <w:drawing>
          <wp:inline distT="0" distB="0" distL="0" distR="0" wp14:anchorId="07065E1C" wp14:editId="2D8E5A7E">
            <wp:extent cx="2857500" cy="819287"/>
            <wp:effectExtent l="0" t="0" r="0" b="0"/>
            <wp:docPr id="1" name="Picture 1" descr="Division of Blind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vision of Blind Services log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08392" cy="833878"/>
                    </a:xfrm>
                    <a:prstGeom prst="rect">
                      <a:avLst/>
                    </a:prstGeom>
                  </pic:spPr>
                </pic:pic>
              </a:graphicData>
            </a:graphic>
          </wp:inline>
        </w:drawing>
      </w:r>
    </w:p>
    <w:p w14:paraId="7B19CCAD" w14:textId="024BA1FA" w:rsidR="00402759" w:rsidRPr="005333BA" w:rsidRDefault="00675FCD" w:rsidP="004F1724">
      <w:r w:rsidRPr="005333BA">
        <w:rPr>
          <w:b/>
          <w:noProof/>
        </w:rPr>
        <mc:AlternateContent>
          <mc:Choice Requires="wps">
            <w:drawing>
              <wp:anchor distT="45720" distB="45720" distL="114300" distR="114300" simplePos="0" relativeHeight="251659264" behindDoc="0" locked="0" layoutInCell="1" allowOverlap="1" wp14:anchorId="6097107D" wp14:editId="5D1E5C3E">
                <wp:simplePos x="0" y="0"/>
                <wp:positionH relativeFrom="margin">
                  <wp:posOffset>4114800</wp:posOffset>
                </wp:positionH>
                <wp:positionV relativeFrom="margin">
                  <wp:posOffset>4037965</wp:posOffset>
                </wp:positionV>
                <wp:extent cx="2924175" cy="600075"/>
                <wp:effectExtent l="0" t="0" r="28575" b="28575"/>
                <wp:wrapSquare wrapText="bothSides"/>
                <wp:docPr id="945866317" name="Text Box 945866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600075"/>
                        </a:xfrm>
                        <a:prstGeom prst="rect">
                          <a:avLst/>
                        </a:prstGeom>
                        <a:solidFill>
                          <a:srgbClr val="FFFFFF"/>
                        </a:solidFill>
                        <a:ln w="9525">
                          <a:solidFill>
                            <a:srgbClr val="000000"/>
                          </a:solidFill>
                          <a:miter lim="800000"/>
                          <a:headEnd/>
                          <a:tailEnd/>
                        </a:ln>
                      </wps:spPr>
                      <wps:txbx>
                        <w:txbxContent>
                          <w:p w14:paraId="4440E70C" w14:textId="77777777" w:rsidR="00402759" w:rsidRDefault="00402759" w:rsidP="004F1724">
                            <w:r>
                              <w:t>FREE MATTER FOR THE BLIND AND</w:t>
                            </w:r>
                          </w:p>
                          <w:p w14:paraId="08EC8C08" w14:textId="77777777" w:rsidR="00402759" w:rsidRDefault="00402759" w:rsidP="004F1724">
                            <w:r>
                              <w:t>PHYSICALLY HANDICAPP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97107D" id="_x0000_t202" coordsize="21600,21600" o:spt="202" path="m,l,21600r21600,l21600,xe">
                <v:stroke joinstyle="miter"/>
                <v:path gradientshapeok="t" o:connecttype="rect"/>
              </v:shapetype>
              <v:shape id="Text Box 945866317" o:spid="_x0000_s1027" type="#_x0000_t202" style="position:absolute;margin-left:324pt;margin-top:317.95pt;width:230.25pt;height:47.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">
                <v:textbox>
                  <w:txbxContent>
                    <w:p w14:paraId="4440E70C" w14:textId="77777777" w:rsidR="00402759" w:rsidRDefault="00402759" w:rsidP="004F1724">
                      <w:r>
                        <w:t>FREE MATTER FOR THE BLIND AND</w:t>
                      </w:r>
                    </w:p>
                    <w:p w14:paraId="08EC8C08" w14:textId="77777777" w:rsidR="00402759" w:rsidRDefault="00402759" w:rsidP="004F1724">
                      <w:r>
                        <w:t>PHYSICALLY HANDICAPPED</w:t>
                      </w:r>
                    </w:p>
                  </w:txbxContent>
                </v:textbox>
                <w10:wrap type="square" anchorx="margin" anchory="margin"/>
              </v:shape>
            </w:pict>
          </mc:Fallback>
        </mc:AlternateContent>
      </w:r>
      <w:r w:rsidR="00402759" w:rsidRPr="005333BA">
        <w:t>Biblioteca de libros en braille y audiolibros de Florida</w:t>
      </w:r>
    </w:p>
    <w:p w14:paraId="27CDF293" w14:textId="6C1BD1C7" w:rsidR="00402759" w:rsidRPr="005333BA" w:rsidRDefault="00402759" w:rsidP="004F1724">
      <w:r w:rsidRPr="005333BA">
        <w:t>Calle Platt 421</w:t>
      </w:r>
    </w:p>
    <w:p w14:paraId="7A7A09C0" w14:textId="7960747F" w:rsidR="00402759" w:rsidRPr="005333BA" w:rsidRDefault="00402759" w:rsidP="004F1724">
      <w:pPr>
        <w:rPr>
          <w:rFonts w:ascii="Arial" w:hAnsi="Arial" w:cs="Arial"/>
        </w:rPr>
      </w:pPr>
      <w:r w:rsidRPr="005333BA">
        <w:t>Daytona Beach, Florida 32114</w:t>
      </w:r>
      <w:r w:rsidRPr="005333BA">
        <w:tab/>
      </w:r>
      <w:r w:rsidRPr="005333BA">
        <w:tab/>
      </w:r>
      <w:r w:rsidRPr="005333BA">
        <w:rPr>
          <w:rFonts w:ascii="Arial" w:hAnsi="Arial" w:cs="Arial"/>
        </w:rPr>
        <w:tab/>
      </w:r>
      <w:r w:rsidRPr="005333BA">
        <w:rPr>
          <w:rFonts w:ascii="Arial" w:hAnsi="Arial" w:cs="Arial"/>
        </w:rPr>
        <w:tab/>
      </w:r>
      <w:r w:rsidRPr="005333BA">
        <w:rPr>
          <w:rFonts w:ascii="Arial" w:hAnsi="Arial" w:cs="Arial"/>
        </w:rPr>
        <w:tab/>
      </w:r>
      <w:r w:rsidRPr="005333BA">
        <w:rPr>
          <w:rFonts w:ascii="Arial" w:hAnsi="Arial" w:cs="Arial"/>
        </w:rPr>
        <w:tab/>
      </w:r>
    </w:p>
    <w:sectPr w:rsidR="00402759" w:rsidRPr="005333BA" w:rsidSect="00E73826">
      <w:headerReference w:type="default" r:id="rId18"/>
      <w:type w:val="continuous"/>
      <w:pgSz w:w="12240" w:h="15840"/>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99262" w14:textId="77777777" w:rsidR="00552449" w:rsidRDefault="00552449" w:rsidP="004F1724">
      <w:r>
        <w:separator/>
      </w:r>
    </w:p>
  </w:endnote>
  <w:endnote w:type="continuationSeparator" w:id="0">
    <w:p w14:paraId="0E33AD6B" w14:textId="77777777" w:rsidR="00552449" w:rsidRDefault="00552449" w:rsidP="004F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D2FE5" w14:textId="77777777" w:rsidR="00552449" w:rsidRDefault="00552449" w:rsidP="004F1724">
      <w:r>
        <w:separator/>
      </w:r>
    </w:p>
  </w:footnote>
  <w:footnote w:type="continuationSeparator" w:id="0">
    <w:p w14:paraId="0F71C8B7" w14:textId="77777777" w:rsidR="00552449" w:rsidRDefault="00552449" w:rsidP="004F1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0B24" w14:textId="1BF8276B" w:rsidR="009B6AD3" w:rsidRDefault="009B6AD3" w:rsidP="004F1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945E15"/>
    <w:multiLevelType w:val="hybridMultilevel"/>
    <w:tmpl w:val="3F2E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46495"/>
    <w:multiLevelType w:val="hybridMultilevel"/>
    <w:tmpl w:val="6BCC02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445A5B"/>
    <w:multiLevelType w:val="hybridMultilevel"/>
    <w:tmpl w:val="1F64948E"/>
    <w:lvl w:ilvl="0" w:tplc="04090001">
      <w:start w:val="1"/>
      <w:numFmt w:val="bullet"/>
      <w:lvlText w:val=""/>
      <w:lvlJc w:val="left"/>
      <w:pPr>
        <w:ind w:left="720" w:hanging="360"/>
      </w:pPr>
      <w:rPr>
        <w:rFonts w:ascii="Symbol" w:hAnsi="Symbol" w:hint="default"/>
      </w:rPr>
    </w:lvl>
    <w:lvl w:ilvl="1" w:tplc="F34072E0">
      <w:start w:val="1"/>
      <w:numFmt w:val="bullet"/>
      <w:lvlText w:val="o"/>
      <w:lvlJc w:val="left"/>
      <w:pPr>
        <w:ind w:left="135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D56EF"/>
    <w:multiLevelType w:val="hybridMultilevel"/>
    <w:tmpl w:val="B28E9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9593A"/>
    <w:multiLevelType w:val="hybridMultilevel"/>
    <w:tmpl w:val="66B24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13B5C"/>
    <w:multiLevelType w:val="hybridMultilevel"/>
    <w:tmpl w:val="B262D9F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B33607A"/>
    <w:multiLevelType w:val="hybridMultilevel"/>
    <w:tmpl w:val="E956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A75CC"/>
    <w:multiLevelType w:val="hybridMultilevel"/>
    <w:tmpl w:val="6986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4641B9"/>
    <w:multiLevelType w:val="hybridMultilevel"/>
    <w:tmpl w:val="2E7A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DA51AB"/>
    <w:multiLevelType w:val="hybridMultilevel"/>
    <w:tmpl w:val="B5FA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1D6757"/>
    <w:multiLevelType w:val="hybridMultilevel"/>
    <w:tmpl w:val="A6BC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17B15"/>
    <w:multiLevelType w:val="hybridMultilevel"/>
    <w:tmpl w:val="734C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A3F93"/>
    <w:multiLevelType w:val="hybridMultilevel"/>
    <w:tmpl w:val="51E0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26ECD"/>
    <w:multiLevelType w:val="hybridMultilevel"/>
    <w:tmpl w:val="DF06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4F7559"/>
    <w:multiLevelType w:val="hybridMultilevel"/>
    <w:tmpl w:val="38BC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BDF7015"/>
    <w:multiLevelType w:val="hybridMultilevel"/>
    <w:tmpl w:val="4B0A1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39"/>
  </w:num>
  <w:num w:numId="2" w16cid:durableId="339505067">
    <w:abstractNumId w:val="45"/>
  </w:num>
  <w:num w:numId="3" w16cid:durableId="640034574">
    <w:abstractNumId w:val="40"/>
  </w:num>
  <w:num w:numId="4" w16cid:durableId="607271367">
    <w:abstractNumId w:val="9"/>
  </w:num>
  <w:num w:numId="5" w16cid:durableId="1013721752">
    <w:abstractNumId w:val="37"/>
  </w:num>
  <w:num w:numId="6" w16cid:durableId="1989432411">
    <w:abstractNumId w:val="2"/>
  </w:num>
  <w:num w:numId="7" w16cid:durableId="1027950451">
    <w:abstractNumId w:val="0"/>
  </w:num>
  <w:num w:numId="8" w16cid:durableId="613906082">
    <w:abstractNumId w:val="36"/>
  </w:num>
  <w:num w:numId="9" w16cid:durableId="1289430069">
    <w:abstractNumId w:val="30"/>
  </w:num>
  <w:num w:numId="10" w16cid:durableId="1639651862">
    <w:abstractNumId w:val="7"/>
  </w:num>
  <w:num w:numId="11" w16cid:durableId="1606766833">
    <w:abstractNumId w:val="22"/>
  </w:num>
  <w:num w:numId="12" w16cid:durableId="2118284870">
    <w:abstractNumId w:val="20"/>
  </w:num>
  <w:num w:numId="13" w16cid:durableId="581065800">
    <w:abstractNumId w:val="23"/>
  </w:num>
  <w:num w:numId="14" w16cid:durableId="1981304413">
    <w:abstractNumId w:val="8"/>
  </w:num>
  <w:num w:numId="15" w16cid:durableId="49959126">
    <w:abstractNumId w:val="17"/>
  </w:num>
  <w:num w:numId="16" w16cid:durableId="423036331">
    <w:abstractNumId w:val="21"/>
  </w:num>
  <w:num w:numId="17" w16cid:durableId="1219126921">
    <w:abstractNumId w:val="4"/>
  </w:num>
  <w:num w:numId="18" w16cid:durableId="1911043114">
    <w:abstractNumId w:val="38"/>
  </w:num>
  <w:num w:numId="19" w16cid:durableId="1330055750">
    <w:abstractNumId w:val="27"/>
  </w:num>
  <w:num w:numId="20" w16cid:durableId="2025083086">
    <w:abstractNumId w:val="24"/>
  </w:num>
  <w:num w:numId="21" w16cid:durableId="1553617051">
    <w:abstractNumId w:val="1"/>
  </w:num>
  <w:num w:numId="22" w16cid:durableId="1448742906">
    <w:abstractNumId w:val="3"/>
  </w:num>
  <w:num w:numId="23" w16cid:durableId="564879733">
    <w:abstractNumId w:val="10"/>
  </w:num>
  <w:num w:numId="24" w16cid:durableId="1134105337">
    <w:abstractNumId w:val="14"/>
  </w:num>
  <w:num w:numId="25" w16cid:durableId="319846811">
    <w:abstractNumId w:val="28"/>
  </w:num>
  <w:num w:numId="26" w16cid:durableId="519783802">
    <w:abstractNumId w:val="15"/>
  </w:num>
  <w:num w:numId="27" w16cid:durableId="277756724">
    <w:abstractNumId w:val="41"/>
  </w:num>
  <w:num w:numId="28" w16cid:durableId="101727350">
    <w:abstractNumId w:val="29"/>
  </w:num>
  <w:num w:numId="29" w16cid:durableId="1757163733">
    <w:abstractNumId w:val="13"/>
  </w:num>
  <w:num w:numId="30" w16cid:durableId="50039408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8014406">
    <w:abstractNumId w:val="31"/>
  </w:num>
  <w:num w:numId="32" w16cid:durableId="174342441">
    <w:abstractNumId w:val="44"/>
  </w:num>
  <w:num w:numId="33" w16cid:durableId="890532903">
    <w:abstractNumId w:val="34"/>
  </w:num>
  <w:num w:numId="34" w16cid:durableId="1647709034">
    <w:abstractNumId w:val="11"/>
  </w:num>
  <w:num w:numId="35" w16cid:durableId="1163936426">
    <w:abstractNumId w:val="16"/>
  </w:num>
  <w:num w:numId="36" w16cid:durableId="200175082">
    <w:abstractNumId w:val="5"/>
  </w:num>
  <w:num w:numId="37" w16cid:durableId="1690641518">
    <w:abstractNumId w:val="25"/>
  </w:num>
  <w:num w:numId="38" w16cid:durableId="1952474407">
    <w:abstractNumId w:val="32"/>
  </w:num>
  <w:num w:numId="39" w16cid:durableId="1726753079">
    <w:abstractNumId w:val="18"/>
  </w:num>
  <w:num w:numId="40" w16cid:durableId="245306716">
    <w:abstractNumId w:val="6"/>
  </w:num>
  <w:num w:numId="41" w16cid:durableId="11036763">
    <w:abstractNumId w:val="19"/>
  </w:num>
  <w:num w:numId="42" w16cid:durableId="676536374">
    <w:abstractNumId w:val="42"/>
  </w:num>
  <w:num w:numId="43" w16cid:durableId="162595781">
    <w:abstractNumId w:val="33"/>
  </w:num>
  <w:num w:numId="44" w16cid:durableId="849178836">
    <w:abstractNumId w:val="26"/>
  </w:num>
  <w:num w:numId="45" w16cid:durableId="529882133">
    <w:abstractNumId w:val="35"/>
  </w:num>
  <w:num w:numId="46" w16cid:durableId="95336304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2F7F"/>
    <w:rsid w:val="0000535A"/>
    <w:rsid w:val="0001004E"/>
    <w:rsid w:val="00010796"/>
    <w:rsid w:val="000122B0"/>
    <w:rsid w:val="000139DC"/>
    <w:rsid w:val="00014726"/>
    <w:rsid w:val="00015120"/>
    <w:rsid w:val="0001545E"/>
    <w:rsid w:val="00015F02"/>
    <w:rsid w:val="00016656"/>
    <w:rsid w:val="00016E1F"/>
    <w:rsid w:val="00016F4C"/>
    <w:rsid w:val="000171A4"/>
    <w:rsid w:val="00017E49"/>
    <w:rsid w:val="000214A1"/>
    <w:rsid w:val="0002246F"/>
    <w:rsid w:val="00022CCD"/>
    <w:rsid w:val="00023DCD"/>
    <w:rsid w:val="00024F0E"/>
    <w:rsid w:val="00025757"/>
    <w:rsid w:val="00025D44"/>
    <w:rsid w:val="000262B7"/>
    <w:rsid w:val="0003062B"/>
    <w:rsid w:val="00030750"/>
    <w:rsid w:val="00034093"/>
    <w:rsid w:val="0003600E"/>
    <w:rsid w:val="0003689C"/>
    <w:rsid w:val="000401CD"/>
    <w:rsid w:val="000405C7"/>
    <w:rsid w:val="0004153D"/>
    <w:rsid w:val="000428B4"/>
    <w:rsid w:val="00042A35"/>
    <w:rsid w:val="0004590B"/>
    <w:rsid w:val="00045C35"/>
    <w:rsid w:val="000465DF"/>
    <w:rsid w:val="00046652"/>
    <w:rsid w:val="00051F47"/>
    <w:rsid w:val="000531C7"/>
    <w:rsid w:val="00054E29"/>
    <w:rsid w:val="000567CB"/>
    <w:rsid w:val="000570F4"/>
    <w:rsid w:val="0006163B"/>
    <w:rsid w:val="00063FE8"/>
    <w:rsid w:val="00065574"/>
    <w:rsid w:val="00066E06"/>
    <w:rsid w:val="000678AA"/>
    <w:rsid w:val="00067CFF"/>
    <w:rsid w:val="00070EFB"/>
    <w:rsid w:val="00074457"/>
    <w:rsid w:val="0007495B"/>
    <w:rsid w:val="00074CE9"/>
    <w:rsid w:val="00076D4D"/>
    <w:rsid w:val="00081204"/>
    <w:rsid w:val="000827EB"/>
    <w:rsid w:val="0008302A"/>
    <w:rsid w:val="0008318B"/>
    <w:rsid w:val="0008334C"/>
    <w:rsid w:val="00083C85"/>
    <w:rsid w:val="0008454A"/>
    <w:rsid w:val="00086C7A"/>
    <w:rsid w:val="00086D22"/>
    <w:rsid w:val="00087CD7"/>
    <w:rsid w:val="00090A7E"/>
    <w:rsid w:val="00091268"/>
    <w:rsid w:val="0009195B"/>
    <w:rsid w:val="00093325"/>
    <w:rsid w:val="00093B1C"/>
    <w:rsid w:val="0009435D"/>
    <w:rsid w:val="00094C53"/>
    <w:rsid w:val="00094E5C"/>
    <w:rsid w:val="00096E6F"/>
    <w:rsid w:val="000A0B3F"/>
    <w:rsid w:val="000A0C89"/>
    <w:rsid w:val="000A0E80"/>
    <w:rsid w:val="000A1C7E"/>
    <w:rsid w:val="000A23F5"/>
    <w:rsid w:val="000A2D17"/>
    <w:rsid w:val="000A3326"/>
    <w:rsid w:val="000A3CC7"/>
    <w:rsid w:val="000A3E8B"/>
    <w:rsid w:val="000A409E"/>
    <w:rsid w:val="000A4FF5"/>
    <w:rsid w:val="000A7CC1"/>
    <w:rsid w:val="000B2580"/>
    <w:rsid w:val="000B3F9B"/>
    <w:rsid w:val="000B4A07"/>
    <w:rsid w:val="000B4A66"/>
    <w:rsid w:val="000B59A8"/>
    <w:rsid w:val="000B5B10"/>
    <w:rsid w:val="000B7A0B"/>
    <w:rsid w:val="000C18A6"/>
    <w:rsid w:val="000C22DF"/>
    <w:rsid w:val="000C4217"/>
    <w:rsid w:val="000C667C"/>
    <w:rsid w:val="000C6D80"/>
    <w:rsid w:val="000C792B"/>
    <w:rsid w:val="000D047A"/>
    <w:rsid w:val="000D48E6"/>
    <w:rsid w:val="000D6D45"/>
    <w:rsid w:val="000D7982"/>
    <w:rsid w:val="000E26DF"/>
    <w:rsid w:val="000E6C62"/>
    <w:rsid w:val="000E7BEF"/>
    <w:rsid w:val="000F0955"/>
    <w:rsid w:val="000F1A96"/>
    <w:rsid w:val="000F1E60"/>
    <w:rsid w:val="000F5858"/>
    <w:rsid w:val="000F6482"/>
    <w:rsid w:val="000F7E5A"/>
    <w:rsid w:val="001036D7"/>
    <w:rsid w:val="0010730C"/>
    <w:rsid w:val="001109FC"/>
    <w:rsid w:val="00111B55"/>
    <w:rsid w:val="00111CE0"/>
    <w:rsid w:val="00112602"/>
    <w:rsid w:val="00112D5D"/>
    <w:rsid w:val="00114737"/>
    <w:rsid w:val="001164A4"/>
    <w:rsid w:val="001167CB"/>
    <w:rsid w:val="00120A68"/>
    <w:rsid w:val="00124429"/>
    <w:rsid w:val="00127FF5"/>
    <w:rsid w:val="00131029"/>
    <w:rsid w:val="00131506"/>
    <w:rsid w:val="001315AE"/>
    <w:rsid w:val="0013258E"/>
    <w:rsid w:val="001327C7"/>
    <w:rsid w:val="001356C7"/>
    <w:rsid w:val="00136D21"/>
    <w:rsid w:val="0014011E"/>
    <w:rsid w:val="00142A07"/>
    <w:rsid w:val="00142B0A"/>
    <w:rsid w:val="00142E7D"/>
    <w:rsid w:val="00143239"/>
    <w:rsid w:val="00146D3B"/>
    <w:rsid w:val="0015254A"/>
    <w:rsid w:val="00154C1E"/>
    <w:rsid w:val="001559EF"/>
    <w:rsid w:val="001608CB"/>
    <w:rsid w:val="00160EBC"/>
    <w:rsid w:val="00161552"/>
    <w:rsid w:val="001618FD"/>
    <w:rsid w:val="00163141"/>
    <w:rsid w:val="00164610"/>
    <w:rsid w:val="00164763"/>
    <w:rsid w:val="00167D96"/>
    <w:rsid w:val="00170DA9"/>
    <w:rsid w:val="00171A07"/>
    <w:rsid w:val="001758B3"/>
    <w:rsid w:val="00176BCA"/>
    <w:rsid w:val="00176DFB"/>
    <w:rsid w:val="00177189"/>
    <w:rsid w:val="00180759"/>
    <w:rsid w:val="001808F1"/>
    <w:rsid w:val="00182888"/>
    <w:rsid w:val="00183E23"/>
    <w:rsid w:val="00184641"/>
    <w:rsid w:val="0018512A"/>
    <w:rsid w:val="0018570A"/>
    <w:rsid w:val="00185D4A"/>
    <w:rsid w:val="00185E8B"/>
    <w:rsid w:val="00186F70"/>
    <w:rsid w:val="00187E3D"/>
    <w:rsid w:val="001900AC"/>
    <w:rsid w:val="00191802"/>
    <w:rsid w:val="0019274C"/>
    <w:rsid w:val="00192C8F"/>
    <w:rsid w:val="0019414C"/>
    <w:rsid w:val="00195316"/>
    <w:rsid w:val="0019573A"/>
    <w:rsid w:val="00195BD8"/>
    <w:rsid w:val="001963E5"/>
    <w:rsid w:val="001A1104"/>
    <w:rsid w:val="001A1708"/>
    <w:rsid w:val="001A1A1F"/>
    <w:rsid w:val="001A5340"/>
    <w:rsid w:val="001A5AAF"/>
    <w:rsid w:val="001A72BA"/>
    <w:rsid w:val="001B0C6B"/>
    <w:rsid w:val="001B1F1F"/>
    <w:rsid w:val="001B2447"/>
    <w:rsid w:val="001B2BDF"/>
    <w:rsid w:val="001B38FC"/>
    <w:rsid w:val="001B7C91"/>
    <w:rsid w:val="001B7CFC"/>
    <w:rsid w:val="001C1063"/>
    <w:rsid w:val="001C17EA"/>
    <w:rsid w:val="001C1CAB"/>
    <w:rsid w:val="001C235C"/>
    <w:rsid w:val="001C2F2D"/>
    <w:rsid w:val="001C31D6"/>
    <w:rsid w:val="001C3E26"/>
    <w:rsid w:val="001C4729"/>
    <w:rsid w:val="001C4F5D"/>
    <w:rsid w:val="001C54D1"/>
    <w:rsid w:val="001C72F1"/>
    <w:rsid w:val="001C7CCA"/>
    <w:rsid w:val="001D2058"/>
    <w:rsid w:val="001D2085"/>
    <w:rsid w:val="001D2360"/>
    <w:rsid w:val="001D27B1"/>
    <w:rsid w:val="001D289D"/>
    <w:rsid w:val="001D3ECC"/>
    <w:rsid w:val="001D408E"/>
    <w:rsid w:val="001D472D"/>
    <w:rsid w:val="001D6505"/>
    <w:rsid w:val="001D66A4"/>
    <w:rsid w:val="001D6B35"/>
    <w:rsid w:val="001E1944"/>
    <w:rsid w:val="001E20A1"/>
    <w:rsid w:val="001E278B"/>
    <w:rsid w:val="001E648E"/>
    <w:rsid w:val="001E6D66"/>
    <w:rsid w:val="001E7A25"/>
    <w:rsid w:val="001F0544"/>
    <w:rsid w:val="001F0B67"/>
    <w:rsid w:val="001F1F43"/>
    <w:rsid w:val="001F442F"/>
    <w:rsid w:val="001F4F56"/>
    <w:rsid w:val="001F54BD"/>
    <w:rsid w:val="001F6833"/>
    <w:rsid w:val="002032FB"/>
    <w:rsid w:val="00203BCC"/>
    <w:rsid w:val="002060AE"/>
    <w:rsid w:val="00206803"/>
    <w:rsid w:val="0020785F"/>
    <w:rsid w:val="00210FBE"/>
    <w:rsid w:val="0021110C"/>
    <w:rsid w:val="00212674"/>
    <w:rsid w:val="00212976"/>
    <w:rsid w:val="00213E29"/>
    <w:rsid w:val="00214B81"/>
    <w:rsid w:val="00215571"/>
    <w:rsid w:val="00216509"/>
    <w:rsid w:val="00216980"/>
    <w:rsid w:val="0021704B"/>
    <w:rsid w:val="00217CF8"/>
    <w:rsid w:val="00220C75"/>
    <w:rsid w:val="0022239D"/>
    <w:rsid w:val="00223CA4"/>
    <w:rsid w:val="002240A4"/>
    <w:rsid w:val="00224369"/>
    <w:rsid w:val="00225895"/>
    <w:rsid w:val="00225D20"/>
    <w:rsid w:val="002267AF"/>
    <w:rsid w:val="00230E4C"/>
    <w:rsid w:val="00230FF3"/>
    <w:rsid w:val="0023276B"/>
    <w:rsid w:val="002346B0"/>
    <w:rsid w:val="002347A0"/>
    <w:rsid w:val="00234E9E"/>
    <w:rsid w:val="00236686"/>
    <w:rsid w:val="00236EC0"/>
    <w:rsid w:val="002372D1"/>
    <w:rsid w:val="002401D5"/>
    <w:rsid w:val="00240AD8"/>
    <w:rsid w:val="00243270"/>
    <w:rsid w:val="00243FB5"/>
    <w:rsid w:val="002456E6"/>
    <w:rsid w:val="0024649D"/>
    <w:rsid w:val="00246626"/>
    <w:rsid w:val="0025026D"/>
    <w:rsid w:val="00252F0C"/>
    <w:rsid w:val="002535E8"/>
    <w:rsid w:val="0025364D"/>
    <w:rsid w:val="002546B5"/>
    <w:rsid w:val="00254EA9"/>
    <w:rsid w:val="00255CBA"/>
    <w:rsid w:val="00256938"/>
    <w:rsid w:val="0026497D"/>
    <w:rsid w:val="00272997"/>
    <w:rsid w:val="00273361"/>
    <w:rsid w:val="0027420F"/>
    <w:rsid w:val="002745EE"/>
    <w:rsid w:val="002746CB"/>
    <w:rsid w:val="002756A5"/>
    <w:rsid w:val="00276295"/>
    <w:rsid w:val="00276519"/>
    <w:rsid w:val="00281F45"/>
    <w:rsid w:val="00282AC3"/>
    <w:rsid w:val="002838B4"/>
    <w:rsid w:val="00292670"/>
    <w:rsid w:val="002939F0"/>
    <w:rsid w:val="00293B60"/>
    <w:rsid w:val="00297505"/>
    <w:rsid w:val="002A0CE2"/>
    <w:rsid w:val="002A1963"/>
    <w:rsid w:val="002A2776"/>
    <w:rsid w:val="002A3E0B"/>
    <w:rsid w:val="002A4C2B"/>
    <w:rsid w:val="002A4DAC"/>
    <w:rsid w:val="002A4E42"/>
    <w:rsid w:val="002A64A4"/>
    <w:rsid w:val="002B02E9"/>
    <w:rsid w:val="002B2E2A"/>
    <w:rsid w:val="002B3E83"/>
    <w:rsid w:val="002C00F5"/>
    <w:rsid w:val="002C0867"/>
    <w:rsid w:val="002C0E25"/>
    <w:rsid w:val="002C2C40"/>
    <w:rsid w:val="002C2F43"/>
    <w:rsid w:val="002C330E"/>
    <w:rsid w:val="002C4A05"/>
    <w:rsid w:val="002C505E"/>
    <w:rsid w:val="002C59C6"/>
    <w:rsid w:val="002D20E0"/>
    <w:rsid w:val="002D21CB"/>
    <w:rsid w:val="002D3028"/>
    <w:rsid w:val="002D3487"/>
    <w:rsid w:val="002D3AD5"/>
    <w:rsid w:val="002D3E57"/>
    <w:rsid w:val="002D63C6"/>
    <w:rsid w:val="002E04E2"/>
    <w:rsid w:val="002E140F"/>
    <w:rsid w:val="002E1E27"/>
    <w:rsid w:val="002E36DC"/>
    <w:rsid w:val="002E45F5"/>
    <w:rsid w:val="002E5C22"/>
    <w:rsid w:val="002E7FE8"/>
    <w:rsid w:val="002F42BA"/>
    <w:rsid w:val="002F46FD"/>
    <w:rsid w:val="002F5024"/>
    <w:rsid w:val="002F578E"/>
    <w:rsid w:val="002F6D27"/>
    <w:rsid w:val="002F6D97"/>
    <w:rsid w:val="002F6E68"/>
    <w:rsid w:val="00301204"/>
    <w:rsid w:val="003037A4"/>
    <w:rsid w:val="00304494"/>
    <w:rsid w:val="0030457B"/>
    <w:rsid w:val="00304869"/>
    <w:rsid w:val="00305688"/>
    <w:rsid w:val="003109C1"/>
    <w:rsid w:val="00312606"/>
    <w:rsid w:val="00312ED5"/>
    <w:rsid w:val="00313413"/>
    <w:rsid w:val="00313C00"/>
    <w:rsid w:val="003150EE"/>
    <w:rsid w:val="00315558"/>
    <w:rsid w:val="00315707"/>
    <w:rsid w:val="00316B7A"/>
    <w:rsid w:val="00317446"/>
    <w:rsid w:val="00317E2F"/>
    <w:rsid w:val="0032247B"/>
    <w:rsid w:val="00322536"/>
    <w:rsid w:val="00322D74"/>
    <w:rsid w:val="00324922"/>
    <w:rsid w:val="0032522A"/>
    <w:rsid w:val="003264E1"/>
    <w:rsid w:val="0032660D"/>
    <w:rsid w:val="00331DF4"/>
    <w:rsid w:val="00331F5C"/>
    <w:rsid w:val="003325F2"/>
    <w:rsid w:val="003332BD"/>
    <w:rsid w:val="0033444A"/>
    <w:rsid w:val="00335BDB"/>
    <w:rsid w:val="00335CCD"/>
    <w:rsid w:val="00336358"/>
    <w:rsid w:val="00336CBA"/>
    <w:rsid w:val="003370E4"/>
    <w:rsid w:val="003405AC"/>
    <w:rsid w:val="00341307"/>
    <w:rsid w:val="00341957"/>
    <w:rsid w:val="003427D4"/>
    <w:rsid w:val="003505F3"/>
    <w:rsid w:val="00350CE4"/>
    <w:rsid w:val="00350ED9"/>
    <w:rsid w:val="003553D6"/>
    <w:rsid w:val="0035579C"/>
    <w:rsid w:val="00355D27"/>
    <w:rsid w:val="00363202"/>
    <w:rsid w:val="00364228"/>
    <w:rsid w:val="003643DD"/>
    <w:rsid w:val="00364936"/>
    <w:rsid w:val="003654A7"/>
    <w:rsid w:val="0036585B"/>
    <w:rsid w:val="003670BA"/>
    <w:rsid w:val="003673A6"/>
    <w:rsid w:val="00380C42"/>
    <w:rsid w:val="00380E87"/>
    <w:rsid w:val="00381698"/>
    <w:rsid w:val="0038196F"/>
    <w:rsid w:val="00382FAC"/>
    <w:rsid w:val="00384761"/>
    <w:rsid w:val="00384AA3"/>
    <w:rsid w:val="00387437"/>
    <w:rsid w:val="00387E6D"/>
    <w:rsid w:val="00390515"/>
    <w:rsid w:val="003941C5"/>
    <w:rsid w:val="00395411"/>
    <w:rsid w:val="00396E1F"/>
    <w:rsid w:val="00397984"/>
    <w:rsid w:val="003A2B1B"/>
    <w:rsid w:val="003A2B94"/>
    <w:rsid w:val="003A2FF0"/>
    <w:rsid w:val="003A485A"/>
    <w:rsid w:val="003A6A70"/>
    <w:rsid w:val="003A76B7"/>
    <w:rsid w:val="003A7BC3"/>
    <w:rsid w:val="003A7EDA"/>
    <w:rsid w:val="003B0834"/>
    <w:rsid w:val="003B0EF4"/>
    <w:rsid w:val="003B118B"/>
    <w:rsid w:val="003B15E4"/>
    <w:rsid w:val="003B1716"/>
    <w:rsid w:val="003B1BAE"/>
    <w:rsid w:val="003B2D2C"/>
    <w:rsid w:val="003B3335"/>
    <w:rsid w:val="003B3357"/>
    <w:rsid w:val="003B33A6"/>
    <w:rsid w:val="003B4389"/>
    <w:rsid w:val="003B5A1A"/>
    <w:rsid w:val="003C1CE0"/>
    <w:rsid w:val="003C245D"/>
    <w:rsid w:val="003C276A"/>
    <w:rsid w:val="003C3AB3"/>
    <w:rsid w:val="003C40F4"/>
    <w:rsid w:val="003C4CA3"/>
    <w:rsid w:val="003C5032"/>
    <w:rsid w:val="003C50AF"/>
    <w:rsid w:val="003C59FA"/>
    <w:rsid w:val="003C6EC4"/>
    <w:rsid w:val="003C7A5A"/>
    <w:rsid w:val="003D0079"/>
    <w:rsid w:val="003D03D9"/>
    <w:rsid w:val="003D0DEF"/>
    <w:rsid w:val="003D1BB1"/>
    <w:rsid w:val="003D349C"/>
    <w:rsid w:val="003D53E7"/>
    <w:rsid w:val="003D574C"/>
    <w:rsid w:val="003D629C"/>
    <w:rsid w:val="003D6882"/>
    <w:rsid w:val="003D68B6"/>
    <w:rsid w:val="003D7F87"/>
    <w:rsid w:val="003E0304"/>
    <w:rsid w:val="003E1458"/>
    <w:rsid w:val="003E20E6"/>
    <w:rsid w:val="003E2CA2"/>
    <w:rsid w:val="003E4628"/>
    <w:rsid w:val="003E4636"/>
    <w:rsid w:val="003E464D"/>
    <w:rsid w:val="003E4881"/>
    <w:rsid w:val="003E5AB7"/>
    <w:rsid w:val="003E5C93"/>
    <w:rsid w:val="003E77A7"/>
    <w:rsid w:val="003F094A"/>
    <w:rsid w:val="003F3680"/>
    <w:rsid w:val="003F4498"/>
    <w:rsid w:val="003F4506"/>
    <w:rsid w:val="003F466E"/>
    <w:rsid w:val="003F6290"/>
    <w:rsid w:val="003F672C"/>
    <w:rsid w:val="003F7893"/>
    <w:rsid w:val="00401AF5"/>
    <w:rsid w:val="00402759"/>
    <w:rsid w:val="00405E0D"/>
    <w:rsid w:val="0040713B"/>
    <w:rsid w:val="00407AEC"/>
    <w:rsid w:val="00411F88"/>
    <w:rsid w:val="004132E4"/>
    <w:rsid w:val="00413452"/>
    <w:rsid w:val="00413CC4"/>
    <w:rsid w:val="004149D0"/>
    <w:rsid w:val="00414DC3"/>
    <w:rsid w:val="00415479"/>
    <w:rsid w:val="0042151E"/>
    <w:rsid w:val="00425D65"/>
    <w:rsid w:val="00426D9F"/>
    <w:rsid w:val="00427361"/>
    <w:rsid w:val="004309B9"/>
    <w:rsid w:val="00434EA0"/>
    <w:rsid w:val="00434FBA"/>
    <w:rsid w:val="00437A5A"/>
    <w:rsid w:val="00440E88"/>
    <w:rsid w:val="004413FA"/>
    <w:rsid w:val="0044546D"/>
    <w:rsid w:val="00445B59"/>
    <w:rsid w:val="00446D40"/>
    <w:rsid w:val="00447CF5"/>
    <w:rsid w:val="0045255F"/>
    <w:rsid w:val="004531CD"/>
    <w:rsid w:val="004533B8"/>
    <w:rsid w:val="004539A4"/>
    <w:rsid w:val="00454E8B"/>
    <w:rsid w:val="00457DBC"/>
    <w:rsid w:val="00460469"/>
    <w:rsid w:val="004605EB"/>
    <w:rsid w:val="00464189"/>
    <w:rsid w:val="00464240"/>
    <w:rsid w:val="0046437A"/>
    <w:rsid w:val="004661D2"/>
    <w:rsid w:val="00466327"/>
    <w:rsid w:val="00466372"/>
    <w:rsid w:val="00467024"/>
    <w:rsid w:val="004720DA"/>
    <w:rsid w:val="00472F0C"/>
    <w:rsid w:val="004731BC"/>
    <w:rsid w:val="004733D7"/>
    <w:rsid w:val="00473632"/>
    <w:rsid w:val="00476BAE"/>
    <w:rsid w:val="00480364"/>
    <w:rsid w:val="00480B61"/>
    <w:rsid w:val="00481336"/>
    <w:rsid w:val="00482858"/>
    <w:rsid w:val="00483BDD"/>
    <w:rsid w:val="00487B58"/>
    <w:rsid w:val="00490342"/>
    <w:rsid w:val="004915E6"/>
    <w:rsid w:val="0049182E"/>
    <w:rsid w:val="0049192A"/>
    <w:rsid w:val="00491AEC"/>
    <w:rsid w:val="00491CDE"/>
    <w:rsid w:val="00492210"/>
    <w:rsid w:val="004923E8"/>
    <w:rsid w:val="00492D2B"/>
    <w:rsid w:val="00493173"/>
    <w:rsid w:val="0049479F"/>
    <w:rsid w:val="00495084"/>
    <w:rsid w:val="00497CE6"/>
    <w:rsid w:val="004A04F9"/>
    <w:rsid w:val="004A0A1C"/>
    <w:rsid w:val="004A1963"/>
    <w:rsid w:val="004A3406"/>
    <w:rsid w:val="004A3889"/>
    <w:rsid w:val="004A446D"/>
    <w:rsid w:val="004A65E0"/>
    <w:rsid w:val="004A6855"/>
    <w:rsid w:val="004A7401"/>
    <w:rsid w:val="004B1584"/>
    <w:rsid w:val="004B3177"/>
    <w:rsid w:val="004B3456"/>
    <w:rsid w:val="004B4ECC"/>
    <w:rsid w:val="004C46FD"/>
    <w:rsid w:val="004C5C0F"/>
    <w:rsid w:val="004C5F24"/>
    <w:rsid w:val="004C68D8"/>
    <w:rsid w:val="004D1F24"/>
    <w:rsid w:val="004D434C"/>
    <w:rsid w:val="004D442C"/>
    <w:rsid w:val="004D4A04"/>
    <w:rsid w:val="004D523B"/>
    <w:rsid w:val="004D5A0F"/>
    <w:rsid w:val="004D5BE3"/>
    <w:rsid w:val="004D7AAB"/>
    <w:rsid w:val="004E0FD3"/>
    <w:rsid w:val="004E1A23"/>
    <w:rsid w:val="004E44A0"/>
    <w:rsid w:val="004E5400"/>
    <w:rsid w:val="004E5571"/>
    <w:rsid w:val="004E5989"/>
    <w:rsid w:val="004E5F9F"/>
    <w:rsid w:val="004E61A4"/>
    <w:rsid w:val="004E751F"/>
    <w:rsid w:val="004F1724"/>
    <w:rsid w:val="004F2303"/>
    <w:rsid w:val="004F273C"/>
    <w:rsid w:val="004F3BBF"/>
    <w:rsid w:val="00500236"/>
    <w:rsid w:val="00500A39"/>
    <w:rsid w:val="00501AC8"/>
    <w:rsid w:val="005021D6"/>
    <w:rsid w:val="00502FBF"/>
    <w:rsid w:val="00503EAC"/>
    <w:rsid w:val="00503EF7"/>
    <w:rsid w:val="00504639"/>
    <w:rsid w:val="00505195"/>
    <w:rsid w:val="005070CF"/>
    <w:rsid w:val="005076B5"/>
    <w:rsid w:val="005113A0"/>
    <w:rsid w:val="005139EA"/>
    <w:rsid w:val="005143DD"/>
    <w:rsid w:val="0051483B"/>
    <w:rsid w:val="00521023"/>
    <w:rsid w:val="00525C73"/>
    <w:rsid w:val="00526E41"/>
    <w:rsid w:val="005332C9"/>
    <w:rsid w:val="005333BA"/>
    <w:rsid w:val="005344D0"/>
    <w:rsid w:val="0053523B"/>
    <w:rsid w:val="005405F6"/>
    <w:rsid w:val="00540AE7"/>
    <w:rsid w:val="00542B37"/>
    <w:rsid w:val="00544501"/>
    <w:rsid w:val="00544D4A"/>
    <w:rsid w:val="00544E1A"/>
    <w:rsid w:val="00544FC8"/>
    <w:rsid w:val="005459A8"/>
    <w:rsid w:val="00545EE3"/>
    <w:rsid w:val="00546218"/>
    <w:rsid w:val="00547F7E"/>
    <w:rsid w:val="00550303"/>
    <w:rsid w:val="005516B6"/>
    <w:rsid w:val="00552449"/>
    <w:rsid w:val="00552D85"/>
    <w:rsid w:val="00553010"/>
    <w:rsid w:val="00553219"/>
    <w:rsid w:val="00553DDB"/>
    <w:rsid w:val="00555DEA"/>
    <w:rsid w:val="00556E64"/>
    <w:rsid w:val="00563039"/>
    <w:rsid w:val="005645A7"/>
    <w:rsid w:val="00565304"/>
    <w:rsid w:val="00565C05"/>
    <w:rsid w:val="005670C7"/>
    <w:rsid w:val="00571839"/>
    <w:rsid w:val="0057196B"/>
    <w:rsid w:val="00572B0F"/>
    <w:rsid w:val="00572C88"/>
    <w:rsid w:val="00574C82"/>
    <w:rsid w:val="00575A41"/>
    <w:rsid w:val="00576A68"/>
    <w:rsid w:val="005841BA"/>
    <w:rsid w:val="0058650A"/>
    <w:rsid w:val="0058717D"/>
    <w:rsid w:val="00587DF3"/>
    <w:rsid w:val="005905B9"/>
    <w:rsid w:val="0059099E"/>
    <w:rsid w:val="00590BCD"/>
    <w:rsid w:val="00591002"/>
    <w:rsid w:val="00591224"/>
    <w:rsid w:val="00591B1D"/>
    <w:rsid w:val="00593D80"/>
    <w:rsid w:val="00594159"/>
    <w:rsid w:val="00594920"/>
    <w:rsid w:val="0059595C"/>
    <w:rsid w:val="00596792"/>
    <w:rsid w:val="00596AB0"/>
    <w:rsid w:val="005975C2"/>
    <w:rsid w:val="005A0343"/>
    <w:rsid w:val="005A1D4D"/>
    <w:rsid w:val="005A288E"/>
    <w:rsid w:val="005A548F"/>
    <w:rsid w:val="005A6FD6"/>
    <w:rsid w:val="005B0173"/>
    <w:rsid w:val="005B3859"/>
    <w:rsid w:val="005B4F68"/>
    <w:rsid w:val="005B5C9A"/>
    <w:rsid w:val="005B7F3C"/>
    <w:rsid w:val="005C00D4"/>
    <w:rsid w:val="005C11B9"/>
    <w:rsid w:val="005C26D8"/>
    <w:rsid w:val="005C37F0"/>
    <w:rsid w:val="005C4188"/>
    <w:rsid w:val="005C518B"/>
    <w:rsid w:val="005C5D81"/>
    <w:rsid w:val="005C657A"/>
    <w:rsid w:val="005C74B7"/>
    <w:rsid w:val="005D24C9"/>
    <w:rsid w:val="005D2E72"/>
    <w:rsid w:val="005D5D21"/>
    <w:rsid w:val="005D716B"/>
    <w:rsid w:val="005E0B7B"/>
    <w:rsid w:val="005E15AE"/>
    <w:rsid w:val="005E1EBC"/>
    <w:rsid w:val="005E245F"/>
    <w:rsid w:val="005E3B33"/>
    <w:rsid w:val="005E42D1"/>
    <w:rsid w:val="005E6EC3"/>
    <w:rsid w:val="005F109D"/>
    <w:rsid w:val="005F1C1A"/>
    <w:rsid w:val="005F1C55"/>
    <w:rsid w:val="005F1EE2"/>
    <w:rsid w:val="005F377F"/>
    <w:rsid w:val="005F4A6B"/>
    <w:rsid w:val="005F50B2"/>
    <w:rsid w:val="005F5838"/>
    <w:rsid w:val="005F6162"/>
    <w:rsid w:val="00600651"/>
    <w:rsid w:val="006008AA"/>
    <w:rsid w:val="006012AA"/>
    <w:rsid w:val="006020D7"/>
    <w:rsid w:val="00602E60"/>
    <w:rsid w:val="0060455C"/>
    <w:rsid w:val="00605058"/>
    <w:rsid w:val="0060695D"/>
    <w:rsid w:val="00611159"/>
    <w:rsid w:val="006118CF"/>
    <w:rsid w:val="00611C8E"/>
    <w:rsid w:val="00612424"/>
    <w:rsid w:val="006141EC"/>
    <w:rsid w:val="0061492C"/>
    <w:rsid w:val="00614F9B"/>
    <w:rsid w:val="00616926"/>
    <w:rsid w:val="00616AB8"/>
    <w:rsid w:val="00616C3D"/>
    <w:rsid w:val="006175C7"/>
    <w:rsid w:val="006262D8"/>
    <w:rsid w:val="00635E8F"/>
    <w:rsid w:val="00642552"/>
    <w:rsid w:val="00643032"/>
    <w:rsid w:val="0064701F"/>
    <w:rsid w:val="006472F8"/>
    <w:rsid w:val="0065060A"/>
    <w:rsid w:val="00650ADC"/>
    <w:rsid w:val="00650E94"/>
    <w:rsid w:val="00651B95"/>
    <w:rsid w:val="00652357"/>
    <w:rsid w:val="00654084"/>
    <w:rsid w:val="00654313"/>
    <w:rsid w:val="00654F48"/>
    <w:rsid w:val="00655CE2"/>
    <w:rsid w:val="006567EB"/>
    <w:rsid w:val="00656C01"/>
    <w:rsid w:val="00657EDD"/>
    <w:rsid w:val="00660384"/>
    <w:rsid w:val="00660811"/>
    <w:rsid w:val="00660A40"/>
    <w:rsid w:val="006613CB"/>
    <w:rsid w:val="0066222E"/>
    <w:rsid w:val="00663870"/>
    <w:rsid w:val="00664613"/>
    <w:rsid w:val="00664F67"/>
    <w:rsid w:val="00665ACF"/>
    <w:rsid w:val="00667795"/>
    <w:rsid w:val="00670C8F"/>
    <w:rsid w:val="00670E2E"/>
    <w:rsid w:val="006725FC"/>
    <w:rsid w:val="00673B83"/>
    <w:rsid w:val="00675FCD"/>
    <w:rsid w:val="0067608B"/>
    <w:rsid w:val="006763B8"/>
    <w:rsid w:val="0067685A"/>
    <w:rsid w:val="006774E8"/>
    <w:rsid w:val="00677504"/>
    <w:rsid w:val="00680710"/>
    <w:rsid w:val="0068183E"/>
    <w:rsid w:val="00683C1D"/>
    <w:rsid w:val="00690221"/>
    <w:rsid w:val="006918F0"/>
    <w:rsid w:val="00692738"/>
    <w:rsid w:val="00692BBF"/>
    <w:rsid w:val="0069325D"/>
    <w:rsid w:val="00693465"/>
    <w:rsid w:val="00694C9E"/>
    <w:rsid w:val="006964F0"/>
    <w:rsid w:val="006A021F"/>
    <w:rsid w:val="006A057B"/>
    <w:rsid w:val="006A08B9"/>
    <w:rsid w:val="006A0B7E"/>
    <w:rsid w:val="006A0BA6"/>
    <w:rsid w:val="006A2E23"/>
    <w:rsid w:val="006A7792"/>
    <w:rsid w:val="006A7832"/>
    <w:rsid w:val="006B2D2D"/>
    <w:rsid w:val="006B3356"/>
    <w:rsid w:val="006B3F8F"/>
    <w:rsid w:val="006B5074"/>
    <w:rsid w:val="006B51A8"/>
    <w:rsid w:val="006B51C4"/>
    <w:rsid w:val="006B6329"/>
    <w:rsid w:val="006B65F0"/>
    <w:rsid w:val="006B67A3"/>
    <w:rsid w:val="006B7024"/>
    <w:rsid w:val="006C10B9"/>
    <w:rsid w:val="006C22E0"/>
    <w:rsid w:val="006C453A"/>
    <w:rsid w:val="006C5890"/>
    <w:rsid w:val="006C6805"/>
    <w:rsid w:val="006D03AB"/>
    <w:rsid w:val="006D1047"/>
    <w:rsid w:val="006D1988"/>
    <w:rsid w:val="006D39BC"/>
    <w:rsid w:val="006D5F1B"/>
    <w:rsid w:val="006D7BB9"/>
    <w:rsid w:val="006E12B5"/>
    <w:rsid w:val="006E1391"/>
    <w:rsid w:val="006E15D7"/>
    <w:rsid w:val="006E3D42"/>
    <w:rsid w:val="006E509B"/>
    <w:rsid w:val="006E53A6"/>
    <w:rsid w:val="006E6D19"/>
    <w:rsid w:val="006F0E3D"/>
    <w:rsid w:val="006F153C"/>
    <w:rsid w:val="006F2150"/>
    <w:rsid w:val="006F25AC"/>
    <w:rsid w:val="006F2656"/>
    <w:rsid w:val="006F368F"/>
    <w:rsid w:val="006F39B7"/>
    <w:rsid w:val="006F426E"/>
    <w:rsid w:val="006F49B0"/>
    <w:rsid w:val="006F5806"/>
    <w:rsid w:val="006F67B5"/>
    <w:rsid w:val="006F7CAD"/>
    <w:rsid w:val="00700169"/>
    <w:rsid w:val="007003EE"/>
    <w:rsid w:val="00701B7B"/>
    <w:rsid w:val="00702B6B"/>
    <w:rsid w:val="00704342"/>
    <w:rsid w:val="007047CB"/>
    <w:rsid w:val="00705058"/>
    <w:rsid w:val="00705070"/>
    <w:rsid w:val="007069E5"/>
    <w:rsid w:val="00711915"/>
    <w:rsid w:val="00714FB6"/>
    <w:rsid w:val="0071683C"/>
    <w:rsid w:val="00721D98"/>
    <w:rsid w:val="007221AC"/>
    <w:rsid w:val="007241E0"/>
    <w:rsid w:val="0072495D"/>
    <w:rsid w:val="00725A64"/>
    <w:rsid w:val="00730639"/>
    <w:rsid w:val="00731580"/>
    <w:rsid w:val="00732531"/>
    <w:rsid w:val="00736600"/>
    <w:rsid w:val="0073756A"/>
    <w:rsid w:val="007379DC"/>
    <w:rsid w:val="00740CA8"/>
    <w:rsid w:val="0074404D"/>
    <w:rsid w:val="00744536"/>
    <w:rsid w:val="0074490E"/>
    <w:rsid w:val="007457AE"/>
    <w:rsid w:val="007468B3"/>
    <w:rsid w:val="00747CCB"/>
    <w:rsid w:val="00750765"/>
    <w:rsid w:val="00751961"/>
    <w:rsid w:val="00752218"/>
    <w:rsid w:val="00754B52"/>
    <w:rsid w:val="00755789"/>
    <w:rsid w:val="007560EC"/>
    <w:rsid w:val="00757DC0"/>
    <w:rsid w:val="00760448"/>
    <w:rsid w:val="0076064C"/>
    <w:rsid w:val="00763158"/>
    <w:rsid w:val="00765AA6"/>
    <w:rsid w:val="00766C56"/>
    <w:rsid w:val="00767817"/>
    <w:rsid w:val="00770C20"/>
    <w:rsid w:val="00773F47"/>
    <w:rsid w:val="00774767"/>
    <w:rsid w:val="007756DE"/>
    <w:rsid w:val="00775D8E"/>
    <w:rsid w:val="0077621E"/>
    <w:rsid w:val="0077761B"/>
    <w:rsid w:val="0078125B"/>
    <w:rsid w:val="0078176C"/>
    <w:rsid w:val="00782660"/>
    <w:rsid w:val="00782714"/>
    <w:rsid w:val="00782BAA"/>
    <w:rsid w:val="00783ECB"/>
    <w:rsid w:val="00783F44"/>
    <w:rsid w:val="00785656"/>
    <w:rsid w:val="007858C9"/>
    <w:rsid w:val="00791276"/>
    <w:rsid w:val="00792542"/>
    <w:rsid w:val="00797DD0"/>
    <w:rsid w:val="007A0E32"/>
    <w:rsid w:val="007A14D5"/>
    <w:rsid w:val="007A2D7C"/>
    <w:rsid w:val="007A3956"/>
    <w:rsid w:val="007A6492"/>
    <w:rsid w:val="007A70F3"/>
    <w:rsid w:val="007A7457"/>
    <w:rsid w:val="007A748E"/>
    <w:rsid w:val="007B0184"/>
    <w:rsid w:val="007B0666"/>
    <w:rsid w:val="007B07A9"/>
    <w:rsid w:val="007B0A3E"/>
    <w:rsid w:val="007B132C"/>
    <w:rsid w:val="007B20A9"/>
    <w:rsid w:val="007B2DDD"/>
    <w:rsid w:val="007B3C29"/>
    <w:rsid w:val="007B44AB"/>
    <w:rsid w:val="007B494F"/>
    <w:rsid w:val="007B6223"/>
    <w:rsid w:val="007B66C2"/>
    <w:rsid w:val="007B6948"/>
    <w:rsid w:val="007C0978"/>
    <w:rsid w:val="007C1BD6"/>
    <w:rsid w:val="007C34F5"/>
    <w:rsid w:val="007C535A"/>
    <w:rsid w:val="007C582C"/>
    <w:rsid w:val="007C6451"/>
    <w:rsid w:val="007C734C"/>
    <w:rsid w:val="007C7F12"/>
    <w:rsid w:val="007D1B4F"/>
    <w:rsid w:val="007D1B5E"/>
    <w:rsid w:val="007D64E2"/>
    <w:rsid w:val="007D7819"/>
    <w:rsid w:val="007E2F71"/>
    <w:rsid w:val="007E5F4D"/>
    <w:rsid w:val="007E611C"/>
    <w:rsid w:val="007E6E4C"/>
    <w:rsid w:val="007E7677"/>
    <w:rsid w:val="007F06AD"/>
    <w:rsid w:val="007F098E"/>
    <w:rsid w:val="007F12C5"/>
    <w:rsid w:val="007F1BD0"/>
    <w:rsid w:val="007F31FE"/>
    <w:rsid w:val="0080112E"/>
    <w:rsid w:val="008022D7"/>
    <w:rsid w:val="00802423"/>
    <w:rsid w:val="008049FF"/>
    <w:rsid w:val="00805A48"/>
    <w:rsid w:val="0080622C"/>
    <w:rsid w:val="00806473"/>
    <w:rsid w:val="00806A6A"/>
    <w:rsid w:val="00807466"/>
    <w:rsid w:val="00807525"/>
    <w:rsid w:val="008106FA"/>
    <w:rsid w:val="00810EA9"/>
    <w:rsid w:val="0081102A"/>
    <w:rsid w:val="00812AE9"/>
    <w:rsid w:val="00812BCC"/>
    <w:rsid w:val="00813632"/>
    <w:rsid w:val="008138B8"/>
    <w:rsid w:val="0081399F"/>
    <w:rsid w:val="00816833"/>
    <w:rsid w:val="00816936"/>
    <w:rsid w:val="00816FB3"/>
    <w:rsid w:val="00817A76"/>
    <w:rsid w:val="00821ADB"/>
    <w:rsid w:val="00821F80"/>
    <w:rsid w:val="00821FEF"/>
    <w:rsid w:val="008226F8"/>
    <w:rsid w:val="0082436D"/>
    <w:rsid w:val="008312E5"/>
    <w:rsid w:val="008316E2"/>
    <w:rsid w:val="00831B10"/>
    <w:rsid w:val="00834C66"/>
    <w:rsid w:val="00840561"/>
    <w:rsid w:val="0084554A"/>
    <w:rsid w:val="00845796"/>
    <w:rsid w:val="008461F4"/>
    <w:rsid w:val="00846671"/>
    <w:rsid w:val="00846C14"/>
    <w:rsid w:val="00846FAE"/>
    <w:rsid w:val="00851016"/>
    <w:rsid w:val="008523B2"/>
    <w:rsid w:val="00854DB5"/>
    <w:rsid w:val="00855C49"/>
    <w:rsid w:val="00857F98"/>
    <w:rsid w:val="0086019F"/>
    <w:rsid w:val="008617AD"/>
    <w:rsid w:val="008619BE"/>
    <w:rsid w:val="00861E30"/>
    <w:rsid w:val="0086352F"/>
    <w:rsid w:val="008669D3"/>
    <w:rsid w:val="00866E5A"/>
    <w:rsid w:val="008711F3"/>
    <w:rsid w:val="0087156E"/>
    <w:rsid w:val="00873BFF"/>
    <w:rsid w:val="00874CDA"/>
    <w:rsid w:val="00876385"/>
    <w:rsid w:val="0088028C"/>
    <w:rsid w:val="008807DF"/>
    <w:rsid w:val="0088101F"/>
    <w:rsid w:val="00881586"/>
    <w:rsid w:val="00882C2D"/>
    <w:rsid w:val="00883738"/>
    <w:rsid w:val="00884C62"/>
    <w:rsid w:val="0088600D"/>
    <w:rsid w:val="00886EE9"/>
    <w:rsid w:val="0088725B"/>
    <w:rsid w:val="00887CB9"/>
    <w:rsid w:val="008910B8"/>
    <w:rsid w:val="008924D1"/>
    <w:rsid w:val="008944F7"/>
    <w:rsid w:val="00895F86"/>
    <w:rsid w:val="00896126"/>
    <w:rsid w:val="008975AB"/>
    <w:rsid w:val="008A0384"/>
    <w:rsid w:val="008A2ACB"/>
    <w:rsid w:val="008A2F2B"/>
    <w:rsid w:val="008A6F86"/>
    <w:rsid w:val="008A74EF"/>
    <w:rsid w:val="008B12D3"/>
    <w:rsid w:val="008B181B"/>
    <w:rsid w:val="008B18CB"/>
    <w:rsid w:val="008B3F05"/>
    <w:rsid w:val="008B3F13"/>
    <w:rsid w:val="008B3F62"/>
    <w:rsid w:val="008C0D63"/>
    <w:rsid w:val="008C2A98"/>
    <w:rsid w:val="008C3ECD"/>
    <w:rsid w:val="008C43DD"/>
    <w:rsid w:val="008C455E"/>
    <w:rsid w:val="008C5B84"/>
    <w:rsid w:val="008C640F"/>
    <w:rsid w:val="008C74D4"/>
    <w:rsid w:val="008C7882"/>
    <w:rsid w:val="008D22E2"/>
    <w:rsid w:val="008D2FE2"/>
    <w:rsid w:val="008D3DED"/>
    <w:rsid w:val="008D42A8"/>
    <w:rsid w:val="008D4AF4"/>
    <w:rsid w:val="008D55B9"/>
    <w:rsid w:val="008D6BFE"/>
    <w:rsid w:val="008E10AE"/>
    <w:rsid w:val="008E19E6"/>
    <w:rsid w:val="008E2001"/>
    <w:rsid w:val="008E47B8"/>
    <w:rsid w:val="008E6918"/>
    <w:rsid w:val="008E73BB"/>
    <w:rsid w:val="008E756E"/>
    <w:rsid w:val="008F2C7E"/>
    <w:rsid w:val="008F2DC5"/>
    <w:rsid w:val="008F3949"/>
    <w:rsid w:val="008F494B"/>
    <w:rsid w:val="008F6328"/>
    <w:rsid w:val="008F6837"/>
    <w:rsid w:val="008F75C6"/>
    <w:rsid w:val="008F7FF2"/>
    <w:rsid w:val="009029D5"/>
    <w:rsid w:val="00902B20"/>
    <w:rsid w:val="00911B55"/>
    <w:rsid w:val="00913358"/>
    <w:rsid w:val="00913B2D"/>
    <w:rsid w:val="009148B7"/>
    <w:rsid w:val="00914C7E"/>
    <w:rsid w:val="00915F29"/>
    <w:rsid w:val="00921B04"/>
    <w:rsid w:val="0092241F"/>
    <w:rsid w:val="009237EC"/>
    <w:rsid w:val="009244BB"/>
    <w:rsid w:val="00927D52"/>
    <w:rsid w:val="00930522"/>
    <w:rsid w:val="00931434"/>
    <w:rsid w:val="00931599"/>
    <w:rsid w:val="0093190E"/>
    <w:rsid w:val="00936E46"/>
    <w:rsid w:val="009374F0"/>
    <w:rsid w:val="00937884"/>
    <w:rsid w:val="00940BEF"/>
    <w:rsid w:val="0094321F"/>
    <w:rsid w:val="009447B8"/>
    <w:rsid w:val="00950172"/>
    <w:rsid w:val="00950A4B"/>
    <w:rsid w:val="00952983"/>
    <w:rsid w:val="00953F35"/>
    <w:rsid w:val="00955113"/>
    <w:rsid w:val="00955CC7"/>
    <w:rsid w:val="009570EB"/>
    <w:rsid w:val="00963E6B"/>
    <w:rsid w:val="00964A1D"/>
    <w:rsid w:val="00965E80"/>
    <w:rsid w:val="00966747"/>
    <w:rsid w:val="009706A5"/>
    <w:rsid w:val="00972394"/>
    <w:rsid w:val="00973DCB"/>
    <w:rsid w:val="00976E78"/>
    <w:rsid w:val="00976FEC"/>
    <w:rsid w:val="00984F60"/>
    <w:rsid w:val="00984FCA"/>
    <w:rsid w:val="00990709"/>
    <w:rsid w:val="00990C41"/>
    <w:rsid w:val="00990F50"/>
    <w:rsid w:val="00991AEA"/>
    <w:rsid w:val="00992095"/>
    <w:rsid w:val="009949D3"/>
    <w:rsid w:val="00994E96"/>
    <w:rsid w:val="009975D9"/>
    <w:rsid w:val="009A01B0"/>
    <w:rsid w:val="009A0FDA"/>
    <w:rsid w:val="009A1908"/>
    <w:rsid w:val="009A5BA7"/>
    <w:rsid w:val="009A7935"/>
    <w:rsid w:val="009B00AC"/>
    <w:rsid w:val="009B05CF"/>
    <w:rsid w:val="009B1A07"/>
    <w:rsid w:val="009B3BBE"/>
    <w:rsid w:val="009B589F"/>
    <w:rsid w:val="009B6AD3"/>
    <w:rsid w:val="009B73AD"/>
    <w:rsid w:val="009B7AEB"/>
    <w:rsid w:val="009C0BEA"/>
    <w:rsid w:val="009C38BD"/>
    <w:rsid w:val="009C5370"/>
    <w:rsid w:val="009C66A9"/>
    <w:rsid w:val="009C699A"/>
    <w:rsid w:val="009C7A23"/>
    <w:rsid w:val="009C7C3F"/>
    <w:rsid w:val="009D07DF"/>
    <w:rsid w:val="009D0802"/>
    <w:rsid w:val="009D5772"/>
    <w:rsid w:val="009D70FE"/>
    <w:rsid w:val="009D7A41"/>
    <w:rsid w:val="009E007B"/>
    <w:rsid w:val="009E07A7"/>
    <w:rsid w:val="009E1A8B"/>
    <w:rsid w:val="009E1CBF"/>
    <w:rsid w:val="009E5B35"/>
    <w:rsid w:val="009E7BE4"/>
    <w:rsid w:val="009F0D65"/>
    <w:rsid w:val="009F1EA5"/>
    <w:rsid w:val="009F36FB"/>
    <w:rsid w:val="009F4746"/>
    <w:rsid w:val="009F6145"/>
    <w:rsid w:val="009F6E08"/>
    <w:rsid w:val="00A012F5"/>
    <w:rsid w:val="00A03F9F"/>
    <w:rsid w:val="00A04523"/>
    <w:rsid w:val="00A04D29"/>
    <w:rsid w:val="00A055B0"/>
    <w:rsid w:val="00A07561"/>
    <w:rsid w:val="00A11838"/>
    <w:rsid w:val="00A12338"/>
    <w:rsid w:val="00A1397C"/>
    <w:rsid w:val="00A15467"/>
    <w:rsid w:val="00A15CA3"/>
    <w:rsid w:val="00A15E27"/>
    <w:rsid w:val="00A16C7A"/>
    <w:rsid w:val="00A2198A"/>
    <w:rsid w:val="00A21D3F"/>
    <w:rsid w:val="00A24166"/>
    <w:rsid w:val="00A26AA0"/>
    <w:rsid w:val="00A26B13"/>
    <w:rsid w:val="00A32AA0"/>
    <w:rsid w:val="00A33FA4"/>
    <w:rsid w:val="00A34DA9"/>
    <w:rsid w:val="00A3575D"/>
    <w:rsid w:val="00A36C7C"/>
    <w:rsid w:val="00A40E58"/>
    <w:rsid w:val="00A41CB9"/>
    <w:rsid w:val="00A436E6"/>
    <w:rsid w:val="00A44329"/>
    <w:rsid w:val="00A4479E"/>
    <w:rsid w:val="00A45062"/>
    <w:rsid w:val="00A451AE"/>
    <w:rsid w:val="00A462FD"/>
    <w:rsid w:val="00A469AD"/>
    <w:rsid w:val="00A47629"/>
    <w:rsid w:val="00A47C5A"/>
    <w:rsid w:val="00A47E16"/>
    <w:rsid w:val="00A516E9"/>
    <w:rsid w:val="00A517BC"/>
    <w:rsid w:val="00A51E73"/>
    <w:rsid w:val="00A520B2"/>
    <w:rsid w:val="00A524FE"/>
    <w:rsid w:val="00A53078"/>
    <w:rsid w:val="00A53428"/>
    <w:rsid w:val="00A53C33"/>
    <w:rsid w:val="00A554CC"/>
    <w:rsid w:val="00A560A1"/>
    <w:rsid w:val="00A610D1"/>
    <w:rsid w:val="00A618C4"/>
    <w:rsid w:val="00A61CA7"/>
    <w:rsid w:val="00A64082"/>
    <w:rsid w:val="00A677DF"/>
    <w:rsid w:val="00A7139C"/>
    <w:rsid w:val="00A749B6"/>
    <w:rsid w:val="00A74C3F"/>
    <w:rsid w:val="00A77760"/>
    <w:rsid w:val="00A80489"/>
    <w:rsid w:val="00A80EAD"/>
    <w:rsid w:val="00A8254B"/>
    <w:rsid w:val="00A83818"/>
    <w:rsid w:val="00A8384A"/>
    <w:rsid w:val="00A84922"/>
    <w:rsid w:val="00A84977"/>
    <w:rsid w:val="00A85CC1"/>
    <w:rsid w:val="00A85D42"/>
    <w:rsid w:val="00A85E54"/>
    <w:rsid w:val="00A86944"/>
    <w:rsid w:val="00A869AC"/>
    <w:rsid w:val="00A875E8"/>
    <w:rsid w:val="00A910AC"/>
    <w:rsid w:val="00A94F71"/>
    <w:rsid w:val="00A950E5"/>
    <w:rsid w:val="00A95BBC"/>
    <w:rsid w:val="00A9703B"/>
    <w:rsid w:val="00A97129"/>
    <w:rsid w:val="00A97601"/>
    <w:rsid w:val="00A977CE"/>
    <w:rsid w:val="00AA0B23"/>
    <w:rsid w:val="00AA28CA"/>
    <w:rsid w:val="00AA2C6C"/>
    <w:rsid w:val="00AA3259"/>
    <w:rsid w:val="00AA3697"/>
    <w:rsid w:val="00AA378F"/>
    <w:rsid w:val="00AA6F7F"/>
    <w:rsid w:val="00AB0147"/>
    <w:rsid w:val="00AB1798"/>
    <w:rsid w:val="00AB3EE0"/>
    <w:rsid w:val="00AB4667"/>
    <w:rsid w:val="00AB6C2A"/>
    <w:rsid w:val="00AC0A5F"/>
    <w:rsid w:val="00AC0F20"/>
    <w:rsid w:val="00AC410E"/>
    <w:rsid w:val="00AC4D7D"/>
    <w:rsid w:val="00AC63EE"/>
    <w:rsid w:val="00AC6CC2"/>
    <w:rsid w:val="00AD0011"/>
    <w:rsid w:val="00AD04EF"/>
    <w:rsid w:val="00AD0604"/>
    <w:rsid w:val="00AD43F6"/>
    <w:rsid w:val="00AD472A"/>
    <w:rsid w:val="00AD5D6B"/>
    <w:rsid w:val="00AD67A7"/>
    <w:rsid w:val="00AE01CC"/>
    <w:rsid w:val="00AE1B26"/>
    <w:rsid w:val="00AE1BD4"/>
    <w:rsid w:val="00AE1BEA"/>
    <w:rsid w:val="00AE2684"/>
    <w:rsid w:val="00AE3183"/>
    <w:rsid w:val="00AE3621"/>
    <w:rsid w:val="00AE368B"/>
    <w:rsid w:val="00AE39BD"/>
    <w:rsid w:val="00AE3AEF"/>
    <w:rsid w:val="00AE3F87"/>
    <w:rsid w:val="00AE405A"/>
    <w:rsid w:val="00AF3704"/>
    <w:rsid w:val="00AF38CF"/>
    <w:rsid w:val="00AF61C5"/>
    <w:rsid w:val="00AF706C"/>
    <w:rsid w:val="00B001F3"/>
    <w:rsid w:val="00B00310"/>
    <w:rsid w:val="00B00EA0"/>
    <w:rsid w:val="00B01340"/>
    <w:rsid w:val="00B01F8E"/>
    <w:rsid w:val="00B033F5"/>
    <w:rsid w:val="00B041EB"/>
    <w:rsid w:val="00B04608"/>
    <w:rsid w:val="00B04823"/>
    <w:rsid w:val="00B055A1"/>
    <w:rsid w:val="00B05AD6"/>
    <w:rsid w:val="00B071F3"/>
    <w:rsid w:val="00B104BA"/>
    <w:rsid w:val="00B1052A"/>
    <w:rsid w:val="00B10790"/>
    <w:rsid w:val="00B1211C"/>
    <w:rsid w:val="00B12E7A"/>
    <w:rsid w:val="00B1392A"/>
    <w:rsid w:val="00B1509E"/>
    <w:rsid w:val="00B15B3C"/>
    <w:rsid w:val="00B16106"/>
    <w:rsid w:val="00B161CF"/>
    <w:rsid w:val="00B20029"/>
    <w:rsid w:val="00B20C3E"/>
    <w:rsid w:val="00B21639"/>
    <w:rsid w:val="00B2195D"/>
    <w:rsid w:val="00B22679"/>
    <w:rsid w:val="00B22BF5"/>
    <w:rsid w:val="00B26378"/>
    <w:rsid w:val="00B26DF2"/>
    <w:rsid w:val="00B2725B"/>
    <w:rsid w:val="00B2750C"/>
    <w:rsid w:val="00B27EA2"/>
    <w:rsid w:val="00B27F6F"/>
    <w:rsid w:val="00B31F04"/>
    <w:rsid w:val="00B3386C"/>
    <w:rsid w:val="00B35354"/>
    <w:rsid w:val="00B354C7"/>
    <w:rsid w:val="00B35BC8"/>
    <w:rsid w:val="00B37035"/>
    <w:rsid w:val="00B373E0"/>
    <w:rsid w:val="00B40B28"/>
    <w:rsid w:val="00B419DB"/>
    <w:rsid w:val="00B425FA"/>
    <w:rsid w:val="00B42D6F"/>
    <w:rsid w:val="00B441DA"/>
    <w:rsid w:val="00B442D1"/>
    <w:rsid w:val="00B44665"/>
    <w:rsid w:val="00B45CFB"/>
    <w:rsid w:val="00B468FD"/>
    <w:rsid w:val="00B474BD"/>
    <w:rsid w:val="00B475EC"/>
    <w:rsid w:val="00B53310"/>
    <w:rsid w:val="00B534F5"/>
    <w:rsid w:val="00B55724"/>
    <w:rsid w:val="00B603AA"/>
    <w:rsid w:val="00B63221"/>
    <w:rsid w:val="00B6766C"/>
    <w:rsid w:val="00B7126C"/>
    <w:rsid w:val="00B71A67"/>
    <w:rsid w:val="00B7259E"/>
    <w:rsid w:val="00B72AD2"/>
    <w:rsid w:val="00B72AEC"/>
    <w:rsid w:val="00B7382A"/>
    <w:rsid w:val="00B76934"/>
    <w:rsid w:val="00B77DF9"/>
    <w:rsid w:val="00B83780"/>
    <w:rsid w:val="00B85A14"/>
    <w:rsid w:val="00B86C3D"/>
    <w:rsid w:val="00B90CDF"/>
    <w:rsid w:val="00B910CA"/>
    <w:rsid w:val="00B926B9"/>
    <w:rsid w:val="00B92ABB"/>
    <w:rsid w:val="00B9327B"/>
    <w:rsid w:val="00B9365A"/>
    <w:rsid w:val="00B9385E"/>
    <w:rsid w:val="00B979DD"/>
    <w:rsid w:val="00BA28F3"/>
    <w:rsid w:val="00BA30AB"/>
    <w:rsid w:val="00BA3409"/>
    <w:rsid w:val="00BA383C"/>
    <w:rsid w:val="00BA430A"/>
    <w:rsid w:val="00BA4C61"/>
    <w:rsid w:val="00BA530F"/>
    <w:rsid w:val="00BA632F"/>
    <w:rsid w:val="00BA7362"/>
    <w:rsid w:val="00BB13BF"/>
    <w:rsid w:val="00BB48BE"/>
    <w:rsid w:val="00BB4DD6"/>
    <w:rsid w:val="00BB508E"/>
    <w:rsid w:val="00BB6CC8"/>
    <w:rsid w:val="00BC0CEB"/>
    <w:rsid w:val="00BC18B1"/>
    <w:rsid w:val="00BC1BB4"/>
    <w:rsid w:val="00BC1E9C"/>
    <w:rsid w:val="00BC1F0A"/>
    <w:rsid w:val="00BC1FF2"/>
    <w:rsid w:val="00BC3990"/>
    <w:rsid w:val="00BC4AB2"/>
    <w:rsid w:val="00BC771B"/>
    <w:rsid w:val="00BD0BD0"/>
    <w:rsid w:val="00BD0ED6"/>
    <w:rsid w:val="00BD41CF"/>
    <w:rsid w:val="00BD4974"/>
    <w:rsid w:val="00BD54F3"/>
    <w:rsid w:val="00BD60AE"/>
    <w:rsid w:val="00BD71A2"/>
    <w:rsid w:val="00BD7306"/>
    <w:rsid w:val="00BE0E7B"/>
    <w:rsid w:val="00BE1A43"/>
    <w:rsid w:val="00BE1AF0"/>
    <w:rsid w:val="00BE24FD"/>
    <w:rsid w:val="00BE341D"/>
    <w:rsid w:val="00BE3AE4"/>
    <w:rsid w:val="00BE609A"/>
    <w:rsid w:val="00BF0058"/>
    <w:rsid w:val="00BF0665"/>
    <w:rsid w:val="00BF1BF5"/>
    <w:rsid w:val="00BF3882"/>
    <w:rsid w:val="00BF3E07"/>
    <w:rsid w:val="00BF4666"/>
    <w:rsid w:val="00BF5937"/>
    <w:rsid w:val="00C007E6"/>
    <w:rsid w:val="00C00FFF"/>
    <w:rsid w:val="00C016F6"/>
    <w:rsid w:val="00C01931"/>
    <w:rsid w:val="00C0255C"/>
    <w:rsid w:val="00C10C1B"/>
    <w:rsid w:val="00C12DF7"/>
    <w:rsid w:val="00C1408C"/>
    <w:rsid w:val="00C179C1"/>
    <w:rsid w:val="00C214E2"/>
    <w:rsid w:val="00C21537"/>
    <w:rsid w:val="00C2206D"/>
    <w:rsid w:val="00C22E1B"/>
    <w:rsid w:val="00C236EA"/>
    <w:rsid w:val="00C24108"/>
    <w:rsid w:val="00C24822"/>
    <w:rsid w:val="00C25631"/>
    <w:rsid w:val="00C31F84"/>
    <w:rsid w:val="00C325AC"/>
    <w:rsid w:val="00C339F9"/>
    <w:rsid w:val="00C34541"/>
    <w:rsid w:val="00C345A3"/>
    <w:rsid w:val="00C34947"/>
    <w:rsid w:val="00C34EB3"/>
    <w:rsid w:val="00C354EF"/>
    <w:rsid w:val="00C361DD"/>
    <w:rsid w:val="00C3688A"/>
    <w:rsid w:val="00C40DE6"/>
    <w:rsid w:val="00C40F78"/>
    <w:rsid w:val="00C42073"/>
    <w:rsid w:val="00C426B2"/>
    <w:rsid w:val="00C4375F"/>
    <w:rsid w:val="00C460F6"/>
    <w:rsid w:val="00C46560"/>
    <w:rsid w:val="00C47662"/>
    <w:rsid w:val="00C553F0"/>
    <w:rsid w:val="00C55519"/>
    <w:rsid w:val="00C55769"/>
    <w:rsid w:val="00C56E95"/>
    <w:rsid w:val="00C571F7"/>
    <w:rsid w:val="00C57C2E"/>
    <w:rsid w:val="00C57FCF"/>
    <w:rsid w:val="00C60ECC"/>
    <w:rsid w:val="00C631E7"/>
    <w:rsid w:val="00C63455"/>
    <w:rsid w:val="00C63EB2"/>
    <w:rsid w:val="00C65195"/>
    <w:rsid w:val="00C717B6"/>
    <w:rsid w:val="00C74591"/>
    <w:rsid w:val="00C76B06"/>
    <w:rsid w:val="00C803BA"/>
    <w:rsid w:val="00C80AFA"/>
    <w:rsid w:val="00C82999"/>
    <w:rsid w:val="00C8657F"/>
    <w:rsid w:val="00C86EEF"/>
    <w:rsid w:val="00C9085D"/>
    <w:rsid w:val="00C9365B"/>
    <w:rsid w:val="00C943CB"/>
    <w:rsid w:val="00C95347"/>
    <w:rsid w:val="00C96378"/>
    <w:rsid w:val="00CA0DC2"/>
    <w:rsid w:val="00CA3694"/>
    <w:rsid w:val="00CA6561"/>
    <w:rsid w:val="00CA6AA7"/>
    <w:rsid w:val="00CA730F"/>
    <w:rsid w:val="00CB1C2B"/>
    <w:rsid w:val="00CB2259"/>
    <w:rsid w:val="00CB33D2"/>
    <w:rsid w:val="00CB4225"/>
    <w:rsid w:val="00CB5CC6"/>
    <w:rsid w:val="00CC0562"/>
    <w:rsid w:val="00CC0A85"/>
    <w:rsid w:val="00CC15C5"/>
    <w:rsid w:val="00CC25AA"/>
    <w:rsid w:val="00CC365D"/>
    <w:rsid w:val="00CC53CF"/>
    <w:rsid w:val="00CC62C8"/>
    <w:rsid w:val="00CC64DE"/>
    <w:rsid w:val="00CD0E6C"/>
    <w:rsid w:val="00CD1659"/>
    <w:rsid w:val="00CD2CBF"/>
    <w:rsid w:val="00CD2FD1"/>
    <w:rsid w:val="00CD3A13"/>
    <w:rsid w:val="00CE09A9"/>
    <w:rsid w:val="00CE1039"/>
    <w:rsid w:val="00CE213E"/>
    <w:rsid w:val="00CE23E5"/>
    <w:rsid w:val="00CE2472"/>
    <w:rsid w:val="00CE6A18"/>
    <w:rsid w:val="00CF26D8"/>
    <w:rsid w:val="00CF470D"/>
    <w:rsid w:val="00CF4DC6"/>
    <w:rsid w:val="00CF5B50"/>
    <w:rsid w:val="00CF5E9D"/>
    <w:rsid w:val="00CF6849"/>
    <w:rsid w:val="00CF6B0A"/>
    <w:rsid w:val="00CF6BC8"/>
    <w:rsid w:val="00D000D9"/>
    <w:rsid w:val="00D01087"/>
    <w:rsid w:val="00D018DE"/>
    <w:rsid w:val="00D0320A"/>
    <w:rsid w:val="00D03CD4"/>
    <w:rsid w:val="00D04646"/>
    <w:rsid w:val="00D07480"/>
    <w:rsid w:val="00D10CAF"/>
    <w:rsid w:val="00D10D1E"/>
    <w:rsid w:val="00D1137A"/>
    <w:rsid w:val="00D116DC"/>
    <w:rsid w:val="00D13E79"/>
    <w:rsid w:val="00D20775"/>
    <w:rsid w:val="00D20BA9"/>
    <w:rsid w:val="00D2349E"/>
    <w:rsid w:val="00D26254"/>
    <w:rsid w:val="00D27B6C"/>
    <w:rsid w:val="00D27BAB"/>
    <w:rsid w:val="00D30E3D"/>
    <w:rsid w:val="00D31CBC"/>
    <w:rsid w:val="00D3227E"/>
    <w:rsid w:val="00D328FB"/>
    <w:rsid w:val="00D33AC2"/>
    <w:rsid w:val="00D34C37"/>
    <w:rsid w:val="00D35916"/>
    <w:rsid w:val="00D35C52"/>
    <w:rsid w:val="00D40E74"/>
    <w:rsid w:val="00D42394"/>
    <w:rsid w:val="00D43157"/>
    <w:rsid w:val="00D43726"/>
    <w:rsid w:val="00D44038"/>
    <w:rsid w:val="00D475B5"/>
    <w:rsid w:val="00D503D5"/>
    <w:rsid w:val="00D50E99"/>
    <w:rsid w:val="00D51CF2"/>
    <w:rsid w:val="00D520B6"/>
    <w:rsid w:val="00D56B26"/>
    <w:rsid w:val="00D577BB"/>
    <w:rsid w:val="00D6118D"/>
    <w:rsid w:val="00D617C5"/>
    <w:rsid w:val="00D630FA"/>
    <w:rsid w:val="00D63B39"/>
    <w:rsid w:val="00D64396"/>
    <w:rsid w:val="00D64570"/>
    <w:rsid w:val="00D70502"/>
    <w:rsid w:val="00D70FF8"/>
    <w:rsid w:val="00D73675"/>
    <w:rsid w:val="00D740B5"/>
    <w:rsid w:val="00D75E45"/>
    <w:rsid w:val="00D75EB6"/>
    <w:rsid w:val="00D75EDC"/>
    <w:rsid w:val="00D81E30"/>
    <w:rsid w:val="00D82E59"/>
    <w:rsid w:val="00D86A7F"/>
    <w:rsid w:val="00D86AF1"/>
    <w:rsid w:val="00D9009F"/>
    <w:rsid w:val="00D90425"/>
    <w:rsid w:val="00D91244"/>
    <w:rsid w:val="00D912AC"/>
    <w:rsid w:val="00D93A2B"/>
    <w:rsid w:val="00D94263"/>
    <w:rsid w:val="00D966B3"/>
    <w:rsid w:val="00D96F5A"/>
    <w:rsid w:val="00DA17B2"/>
    <w:rsid w:val="00DA3283"/>
    <w:rsid w:val="00DA4439"/>
    <w:rsid w:val="00DA4AFA"/>
    <w:rsid w:val="00DA4BA9"/>
    <w:rsid w:val="00DB0EBC"/>
    <w:rsid w:val="00DB404A"/>
    <w:rsid w:val="00DB4401"/>
    <w:rsid w:val="00DB7B95"/>
    <w:rsid w:val="00DC1F4A"/>
    <w:rsid w:val="00DC2570"/>
    <w:rsid w:val="00DC534E"/>
    <w:rsid w:val="00DC5A60"/>
    <w:rsid w:val="00DC62B3"/>
    <w:rsid w:val="00DC648B"/>
    <w:rsid w:val="00DC68FA"/>
    <w:rsid w:val="00DC7DBF"/>
    <w:rsid w:val="00DD0533"/>
    <w:rsid w:val="00DD3010"/>
    <w:rsid w:val="00DD4DC9"/>
    <w:rsid w:val="00DE026F"/>
    <w:rsid w:val="00DE0960"/>
    <w:rsid w:val="00DE0B4C"/>
    <w:rsid w:val="00DE1F50"/>
    <w:rsid w:val="00DE3ADE"/>
    <w:rsid w:val="00DE565A"/>
    <w:rsid w:val="00DE5897"/>
    <w:rsid w:val="00DE6778"/>
    <w:rsid w:val="00DE6873"/>
    <w:rsid w:val="00DE7EEE"/>
    <w:rsid w:val="00DF1D2D"/>
    <w:rsid w:val="00DF286A"/>
    <w:rsid w:val="00DF35E8"/>
    <w:rsid w:val="00DF45EA"/>
    <w:rsid w:val="00DF4777"/>
    <w:rsid w:val="00DF4F49"/>
    <w:rsid w:val="00DF5669"/>
    <w:rsid w:val="00DF5E57"/>
    <w:rsid w:val="00E053E5"/>
    <w:rsid w:val="00E06704"/>
    <w:rsid w:val="00E06D80"/>
    <w:rsid w:val="00E07046"/>
    <w:rsid w:val="00E10E88"/>
    <w:rsid w:val="00E10ED0"/>
    <w:rsid w:val="00E11E65"/>
    <w:rsid w:val="00E13E9E"/>
    <w:rsid w:val="00E145F0"/>
    <w:rsid w:val="00E149A9"/>
    <w:rsid w:val="00E16184"/>
    <w:rsid w:val="00E16762"/>
    <w:rsid w:val="00E16C69"/>
    <w:rsid w:val="00E17A2C"/>
    <w:rsid w:val="00E17E26"/>
    <w:rsid w:val="00E17F68"/>
    <w:rsid w:val="00E205CB"/>
    <w:rsid w:val="00E22E1F"/>
    <w:rsid w:val="00E233F3"/>
    <w:rsid w:val="00E24138"/>
    <w:rsid w:val="00E24189"/>
    <w:rsid w:val="00E258A7"/>
    <w:rsid w:val="00E325FF"/>
    <w:rsid w:val="00E32E49"/>
    <w:rsid w:val="00E33978"/>
    <w:rsid w:val="00E35261"/>
    <w:rsid w:val="00E36D18"/>
    <w:rsid w:val="00E36ECB"/>
    <w:rsid w:val="00E36F52"/>
    <w:rsid w:val="00E37194"/>
    <w:rsid w:val="00E40132"/>
    <w:rsid w:val="00E43157"/>
    <w:rsid w:val="00E44A91"/>
    <w:rsid w:val="00E45492"/>
    <w:rsid w:val="00E47556"/>
    <w:rsid w:val="00E50395"/>
    <w:rsid w:val="00E50BD4"/>
    <w:rsid w:val="00E53295"/>
    <w:rsid w:val="00E556BF"/>
    <w:rsid w:val="00E61C3F"/>
    <w:rsid w:val="00E6350B"/>
    <w:rsid w:val="00E6378B"/>
    <w:rsid w:val="00E64D8E"/>
    <w:rsid w:val="00E724CA"/>
    <w:rsid w:val="00E735F5"/>
    <w:rsid w:val="00E73826"/>
    <w:rsid w:val="00E755E6"/>
    <w:rsid w:val="00E7681B"/>
    <w:rsid w:val="00E77AFC"/>
    <w:rsid w:val="00E801BE"/>
    <w:rsid w:val="00E8075A"/>
    <w:rsid w:val="00E81F58"/>
    <w:rsid w:val="00E82F8D"/>
    <w:rsid w:val="00E83697"/>
    <w:rsid w:val="00E83A54"/>
    <w:rsid w:val="00E86E71"/>
    <w:rsid w:val="00E87985"/>
    <w:rsid w:val="00E906C9"/>
    <w:rsid w:val="00E910A2"/>
    <w:rsid w:val="00E95846"/>
    <w:rsid w:val="00E97608"/>
    <w:rsid w:val="00EA02A0"/>
    <w:rsid w:val="00EA128A"/>
    <w:rsid w:val="00EA2928"/>
    <w:rsid w:val="00EA403F"/>
    <w:rsid w:val="00EA4227"/>
    <w:rsid w:val="00EA45D8"/>
    <w:rsid w:val="00EA5E14"/>
    <w:rsid w:val="00EA775C"/>
    <w:rsid w:val="00EB03CD"/>
    <w:rsid w:val="00EB101B"/>
    <w:rsid w:val="00EB194F"/>
    <w:rsid w:val="00EB3537"/>
    <w:rsid w:val="00EB3A44"/>
    <w:rsid w:val="00EB4F73"/>
    <w:rsid w:val="00EB5EEB"/>
    <w:rsid w:val="00EB62AE"/>
    <w:rsid w:val="00EB6608"/>
    <w:rsid w:val="00EB6C05"/>
    <w:rsid w:val="00EC0092"/>
    <w:rsid w:val="00EC178F"/>
    <w:rsid w:val="00EC1989"/>
    <w:rsid w:val="00EC50B2"/>
    <w:rsid w:val="00ED27FE"/>
    <w:rsid w:val="00ED2CFA"/>
    <w:rsid w:val="00ED40F2"/>
    <w:rsid w:val="00ED5C29"/>
    <w:rsid w:val="00EE08AD"/>
    <w:rsid w:val="00EE0BB5"/>
    <w:rsid w:val="00EE12D5"/>
    <w:rsid w:val="00EE1C91"/>
    <w:rsid w:val="00EE3E30"/>
    <w:rsid w:val="00EE4FAC"/>
    <w:rsid w:val="00EE5AEC"/>
    <w:rsid w:val="00EF118F"/>
    <w:rsid w:val="00EF1544"/>
    <w:rsid w:val="00EF16B8"/>
    <w:rsid w:val="00EF1DDD"/>
    <w:rsid w:val="00EF31BF"/>
    <w:rsid w:val="00EF3482"/>
    <w:rsid w:val="00EF3CF9"/>
    <w:rsid w:val="00EF403E"/>
    <w:rsid w:val="00EF4568"/>
    <w:rsid w:val="00EF5F38"/>
    <w:rsid w:val="00EF6D6D"/>
    <w:rsid w:val="00EF727E"/>
    <w:rsid w:val="00EF7330"/>
    <w:rsid w:val="00EF7496"/>
    <w:rsid w:val="00F000F2"/>
    <w:rsid w:val="00F023C1"/>
    <w:rsid w:val="00F02591"/>
    <w:rsid w:val="00F03A23"/>
    <w:rsid w:val="00F05A6C"/>
    <w:rsid w:val="00F0756D"/>
    <w:rsid w:val="00F123E9"/>
    <w:rsid w:val="00F16A94"/>
    <w:rsid w:val="00F16D96"/>
    <w:rsid w:val="00F177BA"/>
    <w:rsid w:val="00F17AC6"/>
    <w:rsid w:val="00F17D10"/>
    <w:rsid w:val="00F21774"/>
    <w:rsid w:val="00F23B14"/>
    <w:rsid w:val="00F248B0"/>
    <w:rsid w:val="00F24E33"/>
    <w:rsid w:val="00F2520B"/>
    <w:rsid w:val="00F2557F"/>
    <w:rsid w:val="00F271A8"/>
    <w:rsid w:val="00F31E81"/>
    <w:rsid w:val="00F329F9"/>
    <w:rsid w:val="00F34093"/>
    <w:rsid w:val="00F34928"/>
    <w:rsid w:val="00F35935"/>
    <w:rsid w:val="00F36A84"/>
    <w:rsid w:val="00F373C3"/>
    <w:rsid w:val="00F37A5E"/>
    <w:rsid w:val="00F41320"/>
    <w:rsid w:val="00F416E5"/>
    <w:rsid w:val="00F43816"/>
    <w:rsid w:val="00F44400"/>
    <w:rsid w:val="00F44DB7"/>
    <w:rsid w:val="00F469A8"/>
    <w:rsid w:val="00F46B68"/>
    <w:rsid w:val="00F46E16"/>
    <w:rsid w:val="00F476AB"/>
    <w:rsid w:val="00F515C4"/>
    <w:rsid w:val="00F52354"/>
    <w:rsid w:val="00F546C6"/>
    <w:rsid w:val="00F54E59"/>
    <w:rsid w:val="00F5503A"/>
    <w:rsid w:val="00F5562E"/>
    <w:rsid w:val="00F5632F"/>
    <w:rsid w:val="00F61751"/>
    <w:rsid w:val="00F61AAA"/>
    <w:rsid w:val="00F621C5"/>
    <w:rsid w:val="00F63586"/>
    <w:rsid w:val="00F6638B"/>
    <w:rsid w:val="00F67B9D"/>
    <w:rsid w:val="00F711D3"/>
    <w:rsid w:val="00F71E58"/>
    <w:rsid w:val="00F72249"/>
    <w:rsid w:val="00F73898"/>
    <w:rsid w:val="00F74972"/>
    <w:rsid w:val="00F75D07"/>
    <w:rsid w:val="00F76BDF"/>
    <w:rsid w:val="00F77990"/>
    <w:rsid w:val="00F807AF"/>
    <w:rsid w:val="00F810F8"/>
    <w:rsid w:val="00F8241F"/>
    <w:rsid w:val="00F82F24"/>
    <w:rsid w:val="00F82F56"/>
    <w:rsid w:val="00F85264"/>
    <w:rsid w:val="00F8578F"/>
    <w:rsid w:val="00F86197"/>
    <w:rsid w:val="00F873EE"/>
    <w:rsid w:val="00F87A65"/>
    <w:rsid w:val="00F91E51"/>
    <w:rsid w:val="00F9255D"/>
    <w:rsid w:val="00F94120"/>
    <w:rsid w:val="00F96741"/>
    <w:rsid w:val="00F974CC"/>
    <w:rsid w:val="00FA07AB"/>
    <w:rsid w:val="00FA14F0"/>
    <w:rsid w:val="00FA17A6"/>
    <w:rsid w:val="00FA2CA3"/>
    <w:rsid w:val="00FA31A6"/>
    <w:rsid w:val="00FA3FFC"/>
    <w:rsid w:val="00FA4814"/>
    <w:rsid w:val="00FA5AB5"/>
    <w:rsid w:val="00FA5DCE"/>
    <w:rsid w:val="00FA7BD2"/>
    <w:rsid w:val="00FA7D48"/>
    <w:rsid w:val="00FB107D"/>
    <w:rsid w:val="00FB1884"/>
    <w:rsid w:val="00FB1DA2"/>
    <w:rsid w:val="00FB3412"/>
    <w:rsid w:val="00FB4262"/>
    <w:rsid w:val="00FC307C"/>
    <w:rsid w:val="00FC47FA"/>
    <w:rsid w:val="00FC5008"/>
    <w:rsid w:val="00FC696B"/>
    <w:rsid w:val="00FC6A20"/>
    <w:rsid w:val="00FC6AAF"/>
    <w:rsid w:val="00FC75BF"/>
    <w:rsid w:val="00FD1762"/>
    <w:rsid w:val="00FD19B3"/>
    <w:rsid w:val="00FD2801"/>
    <w:rsid w:val="00FD302D"/>
    <w:rsid w:val="00FD3CEB"/>
    <w:rsid w:val="00FD756C"/>
    <w:rsid w:val="00FD7D43"/>
    <w:rsid w:val="00FE1005"/>
    <w:rsid w:val="00FE38FA"/>
    <w:rsid w:val="00FE4891"/>
    <w:rsid w:val="00FE5A16"/>
    <w:rsid w:val="00FF01E6"/>
    <w:rsid w:val="00FF2960"/>
    <w:rsid w:val="00FF311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724"/>
    <w:pPr>
      <w:spacing w:line="276" w:lineRule="auto"/>
    </w:pPr>
    <w:rPr>
      <w:sz w:val="28"/>
      <w:szCs w:val="28"/>
    </w:rPr>
  </w:style>
  <w:style w:type="paragraph" w:styleId="Heading1">
    <w:name w:val="heading 1"/>
    <w:basedOn w:val="Normal"/>
    <w:next w:val="Normal"/>
    <w:link w:val="Heading1Char"/>
    <w:uiPriority w:val="9"/>
    <w:qFormat/>
    <w:rsid w:val="00E8075A"/>
    <w:pPr>
      <w:keepNext/>
      <w:keepLines/>
      <w:spacing w:after="0"/>
      <w:jc w:val="center"/>
      <w:outlineLvl w:val="0"/>
    </w:pPr>
    <w:rPr>
      <w:rFonts w:ascii="Calibri" w:eastAsiaTheme="majorEastAsia" w:hAnsi="Calibri" w:cs="Calibri"/>
      <w:b/>
      <w:color w:val="002060"/>
      <w:sz w:val="52"/>
      <w:szCs w:val="52"/>
    </w:rPr>
  </w:style>
  <w:style w:type="paragraph" w:styleId="Heading2">
    <w:name w:val="heading 2"/>
    <w:basedOn w:val="Normal"/>
    <w:next w:val="Normal"/>
    <w:link w:val="Heading2Char"/>
    <w:uiPriority w:val="9"/>
    <w:unhideWhenUsed/>
    <w:qFormat/>
    <w:rsid w:val="001109FC"/>
    <w:pPr>
      <w:spacing w:after="0"/>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A15467"/>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E8075A"/>
    <w:rPr>
      <w:rFonts w:ascii="Calibri" w:eastAsiaTheme="majorEastAsia" w:hAnsi="Calibri" w:cs="Calibri"/>
      <w:b/>
      <w:color w:val="002060"/>
      <w:sz w:val="52"/>
      <w:szCs w:val="52"/>
    </w:rPr>
  </w:style>
  <w:style w:type="character" w:customStyle="1" w:styleId="Heading2Char">
    <w:name w:val="Heading 2 Char"/>
    <w:basedOn w:val="DefaultParagraphFont"/>
    <w:link w:val="Heading2"/>
    <w:uiPriority w:val="9"/>
    <w:rsid w:val="001109FC"/>
    <w:rPr>
      <w:rFonts w:ascii="Calibri" w:hAnsi="Calibri" w:cs="Calibri"/>
      <w:b/>
      <w:bCs/>
      <w:sz w:val="36"/>
      <w:szCs w:val="36"/>
    </w:rPr>
  </w:style>
  <w:style w:type="character" w:customStyle="1" w:styleId="Heading3Char">
    <w:name w:val="Heading 3 Char"/>
    <w:basedOn w:val="DefaultParagraphFont"/>
    <w:link w:val="Heading3"/>
    <w:uiPriority w:val="9"/>
    <w:rsid w:val="00A15467"/>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 w:type="paragraph" w:customStyle="1" w:styleId="newsletter14pt">
    <w:name w:val="newsletter 14pt"/>
    <w:basedOn w:val="Heading1"/>
    <w:link w:val="newsletter14ptChar"/>
    <w:rsid w:val="00D40E74"/>
    <w:rPr>
      <w:b w:val="0"/>
      <w:sz w:val="28"/>
      <w:szCs w:val="28"/>
    </w:rPr>
  </w:style>
  <w:style w:type="character" w:customStyle="1" w:styleId="newsletter14ptChar">
    <w:name w:val="newsletter 14pt Char"/>
    <w:basedOn w:val="Heading1Char"/>
    <w:link w:val="newsletter14pt"/>
    <w:rsid w:val="00D40E74"/>
    <w:rPr>
      <w:rFonts w:ascii="Calibri" w:eastAsiaTheme="majorEastAsia" w:hAnsi="Calibri" w:cs="Calibri"/>
      <w:b w:val="0"/>
      <w:color w:val="002060"/>
      <w:sz w:val="28"/>
      <w:szCs w:val="28"/>
    </w:rPr>
  </w:style>
  <w:style w:type="paragraph" w:customStyle="1" w:styleId="news14">
    <w:name w:val="news14"/>
    <w:basedOn w:val="Heading3"/>
    <w:link w:val="news14Char"/>
    <w:qFormat/>
    <w:rsid w:val="00E755E6"/>
  </w:style>
  <w:style w:type="character" w:customStyle="1" w:styleId="news14Char">
    <w:name w:val="news14 Char"/>
    <w:basedOn w:val="Heading3Char"/>
    <w:link w:val="news14"/>
    <w:rsid w:val="00E755E6"/>
    <w:rPr>
      <w:rFonts w:eastAsia="Calibri" w:cstheme="minorHAnsi"/>
      <w:b/>
      <w:bCs/>
      <w:color w:val="00206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ldoe.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bs.fldoe.org"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mailto:OPAC_librarian@dbs.fldo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essibleworld.org/" TargetMode="External"/><Relationship Id="rId5" Type="http://schemas.openxmlformats.org/officeDocument/2006/relationships/webSettings" Target="webSettings.xml"/><Relationship Id="rId15" Type="http://schemas.openxmlformats.org/officeDocument/2006/relationships/hyperlink" Target="http://www.fldoe.org" TargetMode="External"/><Relationship Id="rId10" Type="http://schemas.openxmlformats.org/officeDocument/2006/relationships/hyperlink" Target="https://dbs.fldoe.org/Library/announcement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ading@dbs.fldoe.org" TargetMode="External"/><Relationship Id="rId14" Type="http://schemas.openxmlformats.org/officeDocument/2006/relationships/hyperlink" Target="http://www.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38</cp:revision>
  <cp:lastPrinted>2023-05-19T14:47:00Z</cp:lastPrinted>
  <dcterms:created xsi:type="dcterms:W3CDTF">2026-03-06T18:13:00Z</dcterms:created>
  <dcterms:modified xsi:type="dcterms:W3CDTF">2026-03-18T12:19:00Z</dcterms:modified>
</cp:coreProperties>
</file>